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721"/>
        <w:tblW w:w="903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3542"/>
        <w:gridCol w:w="5494"/>
      </w:tblGrid>
      <w:tr w:rsidR="00E75F9F" w14:paraId="1810F21A" w14:textId="77777777" w:rsidTr="00E75F9F">
        <w:trPr>
          <w:trHeight w:val="2106"/>
        </w:trPr>
        <w:tc>
          <w:tcPr>
            <w:tcW w:w="3542" w:type="dxa"/>
            <w:shd w:val="clear" w:color="auto" w:fill="auto"/>
            <w:vAlign w:val="center"/>
          </w:tcPr>
          <w:p w14:paraId="5C93D98E" w14:textId="05C731EF" w:rsidR="00E75F9F" w:rsidRPr="00384CFF" w:rsidRDefault="004A4780" w:rsidP="004A4780">
            <w:pPr>
              <w:tabs>
                <w:tab w:val="right" w:pos="2484"/>
              </w:tabs>
              <w:spacing w:line="200" w:lineRule="atLeast"/>
              <w:rPr>
                <w:rFonts w:ascii="Arial" w:hAnsi="Arial" w:cs="Arial"/>
                <w:b/>
                <w:sz w:val="2"/>
                <w:szCs w:val="2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58240" behindDoc="1" locked="0" layoutInCell="1" allowOverlap="1" wp14:anchorId="6568B170" wp14:editId="42C498D9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228600</wp:posOffset>
                  </wp:positionV>
                  <wp:extent cx="1982470" cy="752475"/>
                  <wp:effectExtent l="0" t="0" r="0" b="9525"/>
                  <wp:wrapTight wrapText="bothSides">
                    <wp:wrapPolygon edited="0">
                      <wp:start x="0" y="0"/>
                      <wp:lineTo x="0" y="21327"/>
                      <wp:lineTo x="21379" y="21327"/>
                      <wp:lineTo x="21379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2470" cy="752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2F0E00B1" w14:textId="77777777" w:rsidR="00E75F9F" w:rsidRPr="00B77E1C" w:rsidRDefault="00E75F9F" w:rsidP="004D1895">
            <w:pPr>
              <w:tabs>
                <w:tab w:val="right" w:pos="2484"/>
              </w:tabs>
              <w:spacing w:line="20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13AC8">
              <w:rPr>
                <w:rFonts w:ascii="Arial" w:hAnsi="Arial" w:cs="Arial"/>
                <w:sz w:val="14"/>
                <w:szCs w:val="14"/>
              </w:rPr>
              <w:t>200-414 NPO</w:t>
            </w:r>
          </w:p>
        </w:tc>
        <w:tc>
          <w:tcPr>
            <w:tcW w:w="5494" w:type="dxa"/>
            <w:shd w:val="clear" w:color="auto" w:fill="auto"/>
            <w:vAlign w:val="center"/>
          </w:tcPr>
          <w:p w14:paraId="473D538D" w14:textId="77777777" w:rsidR="00E75F9F" w:rsidRPr="00B77E1C" w:rsidRDefault="00E75F9F" w:rsidP="004D1895">
            <w:pPr>
              <w:spacing w:line="20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6BB2C7B" w14:textId="5B5A9E7D" w:rsidR="00E75F9F" w:rsidRPr="00E75F9F" w:rsidRDefault="00E75F9F" w:rsidP="004D1895">
            <w:pPr>
              <w:pStyle w:val="Heading1"/>
              <w:jc w:val="center"/>
              <w:rPr>
                <w:rFonts w:asciiTheme="minorHAnsi" w:hAnsiTheme="minorHAnsi" w:cstheme="minorHAnsi"/>
                <w:color w:val="476E83"/>
              </w:rPr>
            </w:pPr>
            <w:r w:rsidRPr="00E75F9F">
              <w:rPr>
                <w:rFonts w:asciiTheme="minorHAnsi" w:hAnsiTheme="minorHAnsi" w:cstheme="minorHAnsi"/>
                <w:color w:val="476E83"/>
              </w:rPr>
              <w:t>SAAM FORM 9</w:t>
            </w:r>
          </w:p>
          <w:p w14:paraId="25A61F83" w14:textId="0F3FFE52" w:rsidR="00E75F9F" w:rsidRPr="002D4029" w:rsidRDefault="000F19EF" w:rsidP="002D4029">
            <w:pPr>
              <w:pStyle w:val="Heading1"/>
              <w:jc w:val="center"/>
              <w:rPr>
                <w:rFonts w:asciiTheme="minorHAnsi" w:hAnsiTheme="minorHAnsi" w:cstheme="minorHAnsi"/>
                <w:color w:val="476E83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476E83"/>
                <w:sz w:val="24"/>
                <w:szCs w:val="24"/>
              </w:rPr>
              <w:t>MEMBER</w:t>
            </w:r>
            <w:r w:rsidR="00E75F9F" w:rsidRPr="002D4029">
              <w:rPr>
                <w:rFonts w:asciiTheme="minorHAnsi" w:hAnsiTheme="minorHAnsi" w:cstheme="minorHAnsi"/>
                <w:color w:val="476E83"/>
                <w:sz w:val="24"/>
                <w:szCs w:val="24"/>
              </w:rPr>
              <w:t xml:space="preserve"> APPLICATION FORM</w:t>
            </w:r>
          </w:p>
          <w:p w14:paraId="71139A3C" w14:textId="77777777" w:rsidR="00E75F9F" w:rsidRPr="00816C5C" w:rsidRDefault="00E75F9F" w:rsidP="004D1895">
            <w:pPr>
              <w:tabs>
                <w:tab w:val="left" w:pos="1065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D108003" w14:textId="77777777" w:rsidR="00CE74CC" w:rsidRDefault="00CE74CC" w:rsidP="00CE74CC">
      <w:pPr>
        <w:suppressAutoHyphens w:val="0"/>
        <w:spacing w:after="160" w:line="259" w:lineRule="auto"/>
        <w:rPr>
          <w:rFonts w:asciiTheme="minorHAnsi" w:hAnsiTheme="minorHAnsi" w:cstheme="minorHAnsi"/>
          <w:bCs/>
        </w:rPr>
      </w:pPr>
    </w:p>
    <w:p w14:paraId="61B772F2" w14:textId="1C36F04E" w:rsidR="00FB2552" w:rsidRPr="005E6EE6" w:rsidRDefault="00FB2552" w:rsidP="00CE74CC">
      <w:pPr>
        <w:suppressAutoHyphens w:val="0"/>
        <w:spacing w:after="160" w:line="259" w:lineRule="auto"/>
        <w:rPr>
          <w:rFonts w:asciiTheme="minorHAnsi" w:hAnsiTheme="minorHAnsi" w:cstheme="minorHAnsi"/>
          <w:bCs/>
        </w:rPr>
      </w:pPr>
      <w:r w:rsidRPr="005E6EE6">
        <w:rPr>
          <w:rFonts w:asciiTheme="minorHAnsi" w:hAnsiTheme="minorHAnsi" w:cstheme="minorHAnsi"/>
          <w:bCs/>
        </w:rPr>
        <w:t>Applicati</w:t>
      </w:r>
      <w:r w:rsidR="00F32063" w:rsidRPr="005E6EE6">
        <w:rPr>
          <w:rFonts w:asciiTheme="minorHAnsi" w:hAnsiTheme="minorHAnsi" w:cstheme="minorHAnsi"/>
          <w:bCs/>
        </w:rPr>
        <w:t>o</w:t>
      </w:r>
      <w:r w:rsidRPr="005E6EE6">
        <w:rPr>
          <w:rFonts w:asciiTheme="minorHAnsi" w:hAnsiTheme="minorHAnsi" w:cstheme="minorHAnsi"/>
          <w:bCs/>
        </w:rPr>
        <w:t xml:space="preserve">n Date: </w:t>
      </w:r>
      <w:permStart w:id="1342665467" w:edGrp="everyone"/>
    </w:p>
    <w:permEnd w:id="1342665467"/>
    <w:p w14:paraId="4A900825" w14:textId="6495EC82" w:rsidR="00FB2552" w:rsidRPr="005E6EE6" w:rsidRDefault="00FB2552" w:rsidP="00FB2552">
      <w:pPr>
        <w:suppressAutoHyphens w:val="0"/>
        <w:spacing w:after="160" w:line="259" w:lineRule="auto"/>
        <w:jc w:val="both"/>
        <w:rPr>
          <w:rFonts w:asciiTheme="minorHAnsi" w:hAnsiTheme="minorHAnsi" w:cstheme="minorHAnsi"/>
          <w:bCs/>
        </w:rPr>
      </w:pPr>
      <w:r w:rsidRPr="005E6EE6">
        <w:rPr>
          <w:rFonts w:asciiTheme="minorHAnsi" w:hAnsiTheme="minorHAnsi" w:cstheme="minorHAnsi"/>
          <w:bCs/>
        </w:rPr>
        <w:t xml:space="preserve">Title: </w:t>
      </w:r>
      <w:permStart w:id="1594311756" w:edGrp="everyone"/>
    </w:p>
    <w:permEnd w:id="1594311756"/>
    <w:p w14:paraId="3D55798D" w14:textId="77777777" w:rsidR="00CE74CC" w:rsidRDefault="00CE74CC" w:rsidP="00CE74CC">
      <w:pPr>
        <w:suppressAutoHyphens w:val="0"/>
        <w:spacing w:after="160" w:line="259" w:lineRule="auto"/>
        <w:jc w:val="both"/>
        <w:rPr>
          <w:rFonts w:asciiTheme="minorHAnsi" w:hAnsiTheme="minorHAnsi" w:cstheme="minorHAnsi"/>
          <w:bCs/>
        </w:rPr>
      </w:pPr>
      <w:r w:rsidRPr="005E6EE6">
        <w:rPr>
          <w:rFonts w:asciiTheme="minorHAnsi" w:hAnsiTheme="minorHAnsi" w:cstheme="minorHAnsi"/>
          <w:bCs/>
        </w:rPr>
        <w:t xml:space="preserve">Last name: </w:t>
      </w:r>
      <w:permStart w:id="148902989" w:edGrp="everyone"/>
    </w:p>
    <w:permEnd w:id="148902989"/>
    <w:p w14:paraId="1295560D" w14:textId="1324DE02" w:rsidR="00FB2552" w:rsidRDefault="00CE74CC" w:rsidP="00FB2552">
      <w:pPr>
        <w:suppressAutoHyphens w:val="0"/>
        <w:spacing w:after="160" w:line="259" w:lineRule="auto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Names as per ID</w:t>
      </w:r>
      <w:r w:rsidR="00FB2552" w:rsidRPr="005E6EE6">
        <w:rPr>
          <w:rFonts w:asciiTheme="minorHAnsi" w:hAnsiTheme="minorHAnsi" w:cstheme="minorHAnsi"/>
          <w:bCs/>
        </w:rPr>
        <w:t xml:space="preserve">: </w:t>
      </w:r>
      <w:permStart w:id="918751693" w:edGrp="everyone"/>
    </w:p>
    <w:permEnd w:id="918751693"/>
    <w:p w14:paraId="0865A6A8" w14:textId="7919380F" w:rsidR="00CE74CC" w:rsidRPr="005E6EE6" w:rsidRDefault="00CE74CC" w:rsidP="00FB2552">
      <w:pPr>
        <w:suppressAutoHyphens w:val="0"/>
        <w:spacing w:after="160" w:line="259" w:lineRule="auto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Known as: </w:t>
      </w:r>
      <w:permStart w:id="1819294059" w:edGrp="everyone"/>
    </w:p>
    <w:permEnd w:id="1819294059"/>
    <w:p w14:paraId="43768EAC" w14:textId="52C0AF55" w:rsidR="004675C8" w:rsidRDefault="00BB23E8" w:rsidP="00FB2552">
      <w:pPr>
        <w:suppressAutoHyphens w:val="0"/>
        <w:spacing w:after="160" w:line="259" w:lineRule="auto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ID Number</w:t>
      </w:r>
      <w:r w:rsidR="004675C8">
        <w:rPr>
          <w:rFonts w:asciiTheme="minorHAnsi" w:hAnsiTheme="minorHAnsi" w:cstheme="minorHAnsi"/>
          <w:bCs/>
        </w:rPr>
        <w:t>:</w:t>
      </w:r>
      <w:permStart w:id="579477222" w:edGrp="everyone"/>
    </w:p>
    <w:permEnd w:id="579477222"/>
    <w:p w14:paraId="1E02C79D" w14:textId="048D9980" w:rsidR="00FB2552" w:rsidRDefault="00CE74CC" w:rsidP="00FB2552">
      <w:pPr>
        <w:suppressAutoHyphens w:val="0"/>
        <w:spacing w:after="160" w:line="259" w:lineRule="auto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PO Box or Business Address</w:t>
      </w:r>
      <w:r w:rsidR="00FB2552" w:rsidRPr="005E6EE6">
        <w:rPr>
          <w:rFonts w:asciiTheme="minorHAnsi" w:hAnsiTheme="minorHAnsi" w:cstheme="minorHAnsi"/>
          <w:bCs/>
        </w:rPr>
        <w:t xml:space="preserve">: </w:t>
      </w:r>
      <w:permStart w:id="153103632" w:edGrp="everyone"/>
    </w:p>
    <w:permEnd w:id="153103632"/>
    <w:p w14:paraId="438CA48D" w14:textId="672672DC" w:rsidR="00BB23E8" w:rsidRDefault="00BB23E8" w:rsidP="00BB23E8">
      <w:pPr>
        <w:suppressAutoHyphens w:val="0"/>
        <w:spacing w:after="160" w:line="259" w:lineRule="auto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Contact number/s : </w:t>
      </w:r>
      <w:permStart w:id="652238678" w:edGrp="everyone"/>
    </w:p>
    <w:permEnd w:id="652238678"/>
    <w:p w14:paraId="49114580" w14:textId="32907650" w:rsidR="00CE74CC" w:rsidRPr="005E6EE6" w:rsidRDefault="00CE74CC" w:rsidP="00BB23E8">
      <w:pPr>
        <w:suppressAutoHyphens w:val="0"/>
        <w:spacing w:after="160" w:line="259" w:lineRule="auto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Business email:</w:t>
      </w:r>
      <w:permStart w:id="1819616617" w:edGrp="everyone"/>
    </w:p>
    <w:permEnd w:id="1819616617"/>
    <w:p w14:paraId="271758ED" w14:textId="19FDECDC" w:rsidR="00BB23E8" w:rsidRPr="005E6EE6" w:rsidRDefault="00BB23E8" w:rsidP="00FB2552">
      <w:pPr>
        <w:suppressAutoHyphens w:val="0"/>
        <w:spacing w:after="160" w:line="259" w:lineRule="auto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ebsite: </w:t>
      </w:r>
      <w:permStart w:id="967249204" w:edGrp="everyone"/>
    </w:p>
    <w:permEnd w:id="967249204"/>
    <w:p w14:paraId="619C76A9" w14:textId="5D0C1C4C" w:rsidR="00FB2552" w:rsidRPr="005E6EE6" w:rsidRDefault="00BB23E8" w:rsidP="00FB2552">
      <w:pPr>
        <w:suppressAutoHyphens w:val="0"/>
        <w:spacing w:after="160" w:line="259" w:lineRule="auto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Practice </w:t>
      </w:r>
      <w:r w:rsidR="00FB2552" w:rsidRPr="005E6EE6">
        <w:rPr>
          <w:rFonts w:asciiTheme="minorHAnsi" w:hAnsiTheme="minorHAnsi" w:cstheme="minorHAnsi"/>
          <w:bCs/>
        </w:rPr>
        <w:t>Region</w:t>
      </w:r>
      <w:r w:rsidR="00425BBB" w:rsidRPr="00CE74CC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</w:t>
      </w:r>
      <w:r w:rsidR="00FB2552" w:rsidRPr="00CE74CC">
        <w:rPr>
          <w:rFonts w:asciiTheme="minorHAnsi" w:hAnsiTheme="minorHAnsi" w:cstheme="minorHAnsi"/>
          <w:bCs/>
          <w:i/>
          <w:iCs/>
          <w:sz w:val="22"/>
          <w:szCs w:val="22"/>
        </w:rPr>
        <w:t>(e.g Johannesburg, West Rand, Pretoria)</w:t>
      </w:r>
      <w:r w:rsidR="00CE74CC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: </w:t>
      </w:r>
      <w:permStart w:id="1925521302" w:edGrp="everyone"/>
    </w:p>
    <w:permEnd w:id="1925521302"/>
    <w:p w14:paraId="1215E66D" w14:textId="2EEDE1E0" w:rsidR="00FB2552" w:rsidRPr="005E6EE6" w:rsidRDefault="00FB2552" w:rsidP="00FB2552">
      <w:pPr>
        <w:suppressAutoHyphens w:val="0"/>
        <w:spacing w:after="160" w:line="259" w:lineRule="auto"/>
        <w:jc w:val="both"/>
        <w:rPr>
          <w:rFonts w:asciiTheme="minorHAnsi" w:hAnsiTheme="minorHAnsi" w:cstheme="minorHAnsi"/>
          <w:bCs/>
        </w:rPr>
      </w:pPr>
      <w:r w:rsidRPr="005E6EE6">
        <w:rPr>
          <w:rFonts w:asciiTheme="minorHAnsi" w:hAnsiTheme="minorHAnsi" w:cstheme="minorHAnsi"/>
          <w:bCs/>
        </w:rPr>
        <w:t xml:space="preserve">Province: </w:t>
      </w:r>
      <w:permStart w:id="73271586" w:edGrp="everyone"/>
    </w:p>
    <w:permEnd w:id="73271586"/>
    <w:p w14:paraId="2B7D7928" w14:textId="309FD271" w:rsidR="00FB2552" w:rsidRPr="005E6EE6" w:rsidRDefault="00FB2552" w:rsidP="00FB2552">
      <w:pPr>
        <w:suppressAutoHyphens w:val="0"/>
        <w:spacing w:after="160" w:line="259" w:lineRule="auto"/>
        <w:jc w:val="both"/>
        <w:rPr>
          <w:rFonts w:asciiTheme="minorHAnsi" w:hAnsiTheme="minorHAnsi" w:cstheme="minorHAnsi"/>
          <w:bCs/>
        </w:rPr>
      </w:pPr>
      <w:r w:rsidRPr="005E6EE6">
        <w:rPr>
          <w:rFonts w:asciiTheme="minorHAnsi" w:hAnsiTheme="minorHAnsi" w:cstheme="minorHAnsi"/>
          <w:bCs/>
        </w:rPr>
        <w:t>Language/s:</w:t>
      </w:r>
      <w:permStart w:id="1071328013" w:edGrp="everyone"/>
    </w:p>
    <w:permEnd w:id="1071328013"/>
    <w:p w14:paraId="35FD223C" w14:textId="5B837AAF" w:rsidR="00BB23E8" w:rsidRDefault="00B63348" w:rsidP="00FB2552">
      <w:pPr>
        <w:suppressAutoHyphens w:val="0"/>
        <w:spacing w:after="160" w:line="259" w:lineRule="auto"/>
        <w:jc w:val="both"/>
        <w:rPr>
          <w:rFonts w:asciiTheme="minorHAnsi" w:hAnsiTheme="minorHAnsi" w:cstheme="minorHAnsi"/>
          <w:bCs/>
        </w:rPr>
      </w:pPr>
      <w:r w:rsidRPr="005E6EE6">
        <w:rPr>
          <w:rFonts w:asciiTheme="minorHAnsi" w:hAnsiTheme="minorHAnsi" w:cstheme="minorHAnsi"/>
          <w:bCs/>
        </w:rPr>
        <w:t>Tertiary</w:t>
      </w:r>
      <w:r w:rsidR="00FB2552" w:rsidRPr="005E6EE6">
        <w:rPr>
          <w:rFonts w:asciiTheme="minorHAnsi" w:hAnsiTheme="minorHAnsi" w:cstheme="minorHAnsi"/>
          <w:bCs/>
        </w:rPr>
        <w:t xml:space="preserve"> Qualification/s: </w:t>
      </w:r>
      <w:permStart w:id="792876935" w:edGrp="everyone"/>
    </w:p>
    <w:permEnd w:id="792876935"/>
    <w:p w14:paraId="72223660" w14:textId="69AB8AF0" w:rsidR="004A4780" w:rsidRDefault="001A17ED" w:rsidP="00FB2552">
      <w:pPr>
        <w:suppressAutoHyphens w:val="0"/>
        <w:spacing w:after="160" w:line="259" w:lineRule="auto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Are you a member of another professional body?: </w:t>
      </w:r>
      <w:permStart w:id="1403008966" w:edGrp="everyone"/>
    </w:p>
    <w:permEnd w:id="1403008966"/>
    <w:p w14:paraId="0AEB7C26" w14:textId="77777777" w:rsidR="00CE74CC" w:rsidRDefault="00CE74CC" w:rsidP="00FB2552">
      <w:pPr>
        <w:suppressAutoHyphens w:val="0"/>
        <w:spacing w:after="160" w:line="259" w:lineRule="auto"/>
        <w:jc w:val="both"/>
        <w:rPr>
          <w:rFonts w:asciiTheme="minorHAnsi" w:hAnsiTheme="minorHAnsi" w:cstheme="minorHAnsi"/>
          <w:bCs/>
        </w:rPr>
      </w:pPr>
    </w:p>
    <w:p w14:paraId="5063DA8B" w14:textId="6960E367" w:rsidR="00CE74CC" w:rsidRPr="00CE74CC" w:rsidRDefault="00CE74CC" w:rsidP="00CE74CC">
      <w:pPr>
        <w:spacing w:after="160" w:line="254" w:lineRule="auto"/>
        <w:jc w:val="both"/>
        <w:rPr>
          <w:rFonts w:asciiTheme="minorHAnsi" w:hAnsiTheme="minorHAnsi" w:cstheme="minorHAnsi"/>
          <w:bCs/>
        </w:rPr>
      </w:pPr>
      <w:r w:rsidRPr="00CE74CC">
        <w:rPr>
          <w:rFonts w:asciiTheme="minorHAnsi" w:hAnsiTheme="minorHAnsi" w:cstheme="minorHAnsi"/>
          <w:bCs/>
        </w:rPr>
        <w:t xml:space="preserve">I confirm I read and agree to SAAM’s POPI compliance policy </w:t>
      </w:r>
      <w:permStart w:id="550717458" w:edGrp="everyone"/>
      <w:sdt>
        <w:sdtPr>
          <w:rPr>
            <w:rFonts w:asciiTheme="minorHAnsi" w:hAnsiTheme="minorHAnsi" w:cstheme="minorHAnsi"/>
            <w:bCs/>
          </w:rPr>
          <w:id w:val="-13146329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bCs/>
            </w:rPr>
            <w:t>☐</w:t>
          </w:r>
        </w:sdtContent>
      </w:sdt>
      <w:permEnd w:id="550717458"/>
    </w:p>
    <w:p w14:paraId="40ABA802" w14:textId="77777777" w:rsidR="00CE74CC" w:rsidRDefault="00CE74CC" w:rsidP="00CE74CC">
      <w:pPr>
        <w:spacing w:after="160" w:line="254" w:lineRule="auto"/>
        <w:rPr>
          <w:rFonts w:asciiTheme="minorHAnsi" w:hAnsiTheme="minorHAnsi" w:cstheme="minorHAnsi"/>
          <w:bCs/>
        </w:rPr>
      </w:pPr>
      <w:r w:rsidRPr="00CE74CC">
        <w:rPr>
          <w:rFonts w:asciiTheme="minorHAnsi" w:hAnsiTheme="minorHAnsi" w:cstheme="minorHAnsi"/>
          <w:bCs/>
        </w:rPr>
        <w:t xml:space="preserve">Do you want to be added to the SAAM member WhatsApp group </w:t>
      </w:r>
      <w:permStart w:id="926114309" w:edGrp="everyone"/>
      <w:sdt>
        <w:sdtPr>
          <w:rPr>
            <w:rFonts w:asciiTheme="minorHAnsi" w:hAnsiTheme="minorHAnsi" w:cstheme="minorHAnsi"/>
            <w:bCs/>
          </w:rPr>
          <w:id w:val="9365561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E74CC">
            <w:rPr>
              <w:rFonts w:ascii="Segoe UI Symbol" w:eastAsia="MS Gothic" w:hAnsi="Segoe UI Symbol" w:cs="Segoe UI Symbol"/>
              <w:bCs/>
            </w:rPr>
            <w:t>☐</w:t>
          </w:r>
        </w:sdtContent>
      </w:sdt>
    </w:p>
    <w:permEnd w:id="926114309"/>
    <w:p w14:paraId="756D7349" w14:textId="2B38E4BB" w:rsidR="00CE74CC" w:rsidRPr="00CE74CC" w:rsidRDefault="00CE74CC" w:rsidP="00CE74CC">
      <w:pPr>
        <w:spacing w:after="160" w:line="254" w:lineRule="auto"/>
        <w:rPr>
          <w:rFonts w:asciiTheme="minorHAnsi" w:hAnsiTheme="minorHAnsi" w:cstheme="minorHAnsi"/>
          <w:bCs/>
        </w:rPr>
      </w:pPr>
      <w:r w:rsidRPr="00CE74CC">
        <w:rPr>
          <w:rFonts w:asciiTheme="minorHAnsi" w:hAnsiTheme="minorHAnsi" w:cstheme="minorHAnsi"/>
          <w:bCs/>
        </w:rPr>
        <w:t xml:space="preserve">Do you want to be added to a SAAM Regional networking WhatsApp group </w:t>
      </w:r>
      <w:permStart w:id="1311119306" w:edGrp="everyone"/>
      <w:sdt>
        <w:sdtPr>
          <w:rPr>
            <w:rFonts w:asciiTheme="minorHAnsi" w:hAnsiTheme="minorHAnsi" w:cstheme="minorHAnsi"/>
            <w:bCs/>
          </w:rPr>
          <w:id w:val="21227231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E74CC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permEnd w:id="1311119306"/>
    </w:p>
    <w:p w14:paraId="02ECB9F9" w14:textId="070CB977" w:rsidR="00CE74CC" w:rsidRPr="00CE74CC" w:rsidRDefault="00CE74CC" w:rsidP="00CE74CC">
      <w:pPr>
        <w:spacing w:after="160" w:line="254" w:lineRule="auto"/>
        <w:rPr>
          <w:rFonts w:asciiTheme="minorHAnsi" w:hAnsiTheme="minorHAnsi" w:cstheme="minorHAnsi"/>
          <w:bCs/>
        </w:rPr>
      </w:pPr>
      <w:r w:rsidRPr="00CE74CC">
        <w:rPr>
          <w:rFonts w:asciiTheme="minorHAnsi" w:hAnsiTheme="minorHAnsi" w:cstheme="minorHAnsi"/>
          <w:bCs/>
        </w:rPr>
        <w:t xml:space="preserve">Do you want to receive training, marketing, or any other mediation-related information </w:t>
      </w:r>
      <w:permStart w:id="687171958" w:edGrp="everyone"/>
      <w:sdt>
        <w:sdtPr>
          <w:rPr>
            <w:rFonts w:asciiTheme="minorHAnsi" w:hAnsiTheme="minorHAnsi" w:cstheme="minorHAnsi"/>
            <w:bCs/>
          </w:rPr>
          <w:id w:val="976146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A17ED">
            <w:rPr>
              <w:rFonts w:ascii="MS Gothic" w:eastAsia="MS Gothic" w:hAnsi="MS Gothic" w:cstheme="minorHAnsi" w:hint="eastAsia"/>
              <w:bCs/>
            </w:rPr>
            <w:t>☐</w:t>
          </w:r>
        </w:sdtContent>
      </w:sdt>
      <w:permEnd w:id="687171958"/>
    </w:p>
    <w:p w14:paraId="5D04685A" w14:textId="77777777" w:rsidR="00CE74CC" w:rsidRDefault="00CE74CC" w:rsidP="00FB2552">
      <w:pPr>
        <w:suppressAutoHyphens w:val="0"/>
        <w:spacing w:after="160" w:line="259" w:lineRule="auto"/>
        <w:jc w:val="both"/>
        <w:rPr>
          <w:rFonts w:asciiTheme="minorHAnsi" w:hAnsiTheme="minorHAnsi" w:cstheme="minorHAnsi"/>
          <w:bCs/>
        </w:rPr>
      </w:pPr>
    </w:p>
    <w:p w14:paraId="6744E6FB" w14:textId="77777777" w:rsidR="00CE74CC" w:rsidRDefault="00CE74CC" w:rsidP="00FB2552">
      <w:pPr>
        <w:suppressAutoHyphens w:val="0"/>
        <w:spacing w:after="160" w:line="259" w:lineRule="auto"/>
        <w:jc w:val="both"/>
        <w:rPr>
          <w:rFonts w:asciiTheme="minorHAnsi" w:hAnsiTheme="minorHAnsi" w:cstheme="minorHAnsi"/>
          <w:bCs/>
        </w:rPr>
      </w:pPr>
    </w:p>
    <w:p w14:paraId="353E62CF" w14:textId="77777777" w:rsidR="004A4780" w:rsidRPr="00CE74CC" w:rsidRDefault="004A4780" w:rsidP="004A4780">
      <w:pPr>
        <w:spacing w:line="360" w:lineRule="auto"/>
        <w:jc w:val="both"/>
        <w:rPr>
          <w:rFonts w:asciiTheme="minorHAnsi" w:hAnsiTheme="minorHAnsi" w:cstheme="minorHAnsi"/>
          <w:b/>
          <w:bCs/>
          <w:i/>
          <w:iCs/>
          <w:sz w:val="20"/>
          <w:szCs w:val="20"/>
          <w:lang w:val="en-GB" w:eastAsia="en-US"/>
        </w:rPr>
      </w:pPr>
      <w:r w:rsidRPr="00CE74CC">
        <w:rPr>
          <w:rFonts w:asciiTheme="minorHAnsi" w:hAnsiTheme="minorHAnsi" w:cstheme="minorHAnsi"/>
          <w:b/>
          <w:bCs/>
          <w:i/>
          <w:iCs/>
          <w:sz w:val="20"/>
          <w:szCs w:val="20"/>
        </w:rPr>
        <w:t>POPI ACT DISCLAIMER</w:t>
      </w:r>
    </w:p>
    <w:p w14:paraId="35616ABA" w14:textId="4178C032" w:rsidR="004A4780" w:rsidRPr="00CE74CC" w:rsidRDefault="004A4780" w:rsidP="004A4780">
      <w:pPr>
        <w:spacing w:line="360" w:lineRule="auto"/>
        <w:jc w:val="both"/>
        <w:rPr>
          <w:rFonts w:asciiTheme="minorHAnsi" w:hAnsiTheme="minorHAnsi" w:cstheme="minorHAnsi"/>
          <w:i/>
          <w:iCs/>
          <w:sz w:val="20"/>
          <w:szCs w:val="20"/>
        </w:rPr>
      </w:pPr>
      <w:r w:rsidRPr="00CE74CC">
        <w:rPr>
          <w:rFonts w:asciiTheme="minorHAnsi" w:hAnsiTheme="minorHAnsi" w:cstheme="minorHAnsi"/>
          <w:i/>
          <w:iCs/>
          <w:sz w:val="20"/>
          <w:szCs w:val="20"/>
        </w:rPr>
        <w:t xml:space="preserve">SAAM is POPI-compliant. We respect your right to privacy and therefore aim to ensure that we comply with the legal requirement of the POPI Act which regulates the </w:t>
      </w:r>
      <w:r w:rsidR="001A17ED" w:rsidRPr="00CE74CC">
        <w:rPr>
          <w:rFonts w:asciiTheme="minorHAnsi" w:hAnsiTheme="minorHAnsi" w:cstheme="minorHAnsi"/>
          <w:i/>
          <w:iCs/>
          <w:sz w:val="20"/>
          <w:szCs w:val="20"/>
        </w:rPr>
        <w:t>way</w:t>
      </w:r>
      <w:r w:rsidRPr="00CE74CC">
        <w:rPr>
          <w:rFonts w:asciiTheme="minorHAnsi" w:hAnsiTheme="minorHAnsi" w:cstheme="minorHAnsi"/>
          <w:i/>
          <w:iCs/>
          <w:sz w:val="20"/>
          <w:szCs w:val="20"/>
        </w:rPr>
        <w:t xml:space="preserve"> we collect, process, store, share, and </w:t>
      </w:r>
      <w:r w:rsidR="001A17ED">
        <w:rPr>
          <w:rFonts w:asciiTheme="minorHAnsi" w:hAnsiTheme="minorHAnsi" w:cstheme="minorHAnsi"/>
          <w:i/>
          <w:iCs/>
          <w:sz w:val="20"/>
          <w:szCs w:val="20"/>
        </w:rPr>
        <w:t>destroy any personal information</w:t>
      </w:r>
      <w:r w:rsidRPr="00CE74CC">
        <w:rPr>
          <w:rFonts w:asciiTheme="minorHAnsi" w:hAnsiTheme="minorHAnsi" w:cstheme="minorHAnsi"/>
          <w:i/>
          <w:iCs/>
          <w:sz w:val="20"/>
          <w:szCs w:val="20"/>
        </w:rPr>
        <w:t xml:space="preserve"> you have provided to us.</w:t>
      </w:r>
    </w:p>
    <w:p w14:paraId="47D672C3" w14:textId="0B435732" w:rsidR="00E37C88" w:rsidRPr="002540CB" w:rsidRDefault="00CE74CC" w:rsidP="00AB2355">
      <w:pPr>
        <w:suppressAutoHyphens w:val="0"/>
        <w:spacing w:line="276" w:lineRule="auto"/>
        <w:jc w:val="both"/>
        <w:rPr>
          <w:rFonts w:asciiTheme="minorHAnsi" w:hAnsiTheme="minorHAnsi" w:cstheme="minorHAnsi"/>
          <w:b/>
          <w:lang w:val="en-ZA"/>
        </w:rPr>
      </w:pPr>
      <w:r>
        <w:rPr>
          <w:rFonts w:asciiTheme="minorHAnsi" w:hAnsiTheme="minorHAnsi" w:cstheme="minorHAnsi"/>
          <w:b/>
          <w:lang w:val="en-ZA"/>
        </w:rPr>
        <w:lastRenderedPageBreak/>
        <w:t>C</w:t>
      </w:r>
      <w:r w:rsidR="00085980" w:rsidRPr="002540CB">
        <w:rPr>
          <w:rFonts w:asciiTheme="minorHAnsi" w:hAnsiTheme="minorHAnsi" w:cstheme="minorHAnsi"/>
          <w:b/>
          <w:lang w:val="en-ZA"/>
        </w:rPr>
        <w:t>HECKLIST</w:t>
      </w:r>
      <w:r w:rsidR="00FB2552" w:rsidRPr="002540CB">
        <w:rPr>
          <w:rFonts w:asciiTheme="minorHAnsi" w:hAnsiTheme="minorHAnsi" w:cstheme="minorHAnsi"/>
          <w:b/>
          <w:lang w:val="en-ZA"/>
        </w:rPr>
        <w:t xml:space="preserve"> of Documents required for application</w:t>
      </w:r>
      <w:r w:rsidR="00085980" w:rsidRPr="002540CB">
        <w:rPr>
          <w:rFonts w:asciiTheme="minorHAnsi" w:hAnsiTheme="minorHAnsi" w:cstheme="minorHAnsi"/>
          <w:b/>
          <w:lang w:val="en-ZA"/>
        </w:rPr>
        <w:t xml:space="preserve">s: - </w:t>
      </w:r>
    </w:p>
    <w:p w14:paraId="2B540CE0" w14:textId="77777777" w:rsidR="00085980" w:rsidRPr="002540CB" w:rsidRDefault="00085980" w:rsidP="001A17ED">
      <w:pPr>
        <w:suppressAutoHyphens w:val="0"/>
        <w:jc w:val="both"/>
        <w:rPr>
          <w:rFonts w:asciiTheme="minorHAnsi" w:hAnsiTheme="minorHAnsi" w:cstheme="minorHAnsi"/>
          <w:b/>
          <w:lang w:val="en-ZA"/>
        </w:rPr>
      </w:pPr>
    </w:p>
    <w:p w14:paraId="12727221" w14:textId="7BB5D5DD" w:rsidR="000056A4" w:rsidRPr="002540CB" w:rsidRDefault="000056A4" w:rsidP="00AB2355">
      <w:pPr>
        <w:suppressAutoHyphens w:val="0"/>
        <w:spacing w:line="276" w:lineRule="auto"/>
        <w:jc w:val="both"/>
        <w:rPr>
          <w:rFonts w:asciiTheme="minorHAnsi" w:hAnsiTheme="minorHAnsi" w:cstheme="minorHAnsi"/>
          <w:bCs/>
          <w:i/>
          <w:iCs/>
          <w:lang w:val="en-ZA"/>
        </w:rPr>
      </w:pPr>
      <w:r w:rsidRPr="002540CB">
        <w:rPr>
          <w:rFonts w:asciiTheme="minorHAnsi" w:hAnsiTheme="minorHAnsi" w:cstheme="minorHAnsi"/>
          <w:b/>
          <w:lang w:val="en-ZA"/>
        </w:rPr>
        <w:t xml:space="preserve">Application </w:t>
      </w:r>
      <w:r w:rsidR="00085980" w:rsidRPr="002540CB">
        <w:rPr>
          <w:rFonts w:asciiTheme="minorHAnsi" w:hAnsiTheme="minorHAnsi" w:cstheme="minorHAnsi"/>
          <w:b/>
          <w:lang w:val="en-ZA"/>
        </w:rPr>
        <w:t xml:space="preserve">checklist </w:t>
      </w:r>
      <w:r w:rsidRPr="002540CB">
        <w:rPr>
          <w:rFonts w:asciiTheme="minorHAnsi" w:hAnsiTheme="minorHAnsi" w:cstheme="minorHAnsi"/>
          <w:b/>
          <w:lang w:val="en-ZA"/>
        </w:rPr>
        <w:t>as associate member only</w:t>
      </w:r>
      <w:r w:rsidR="002540CB" w:rsidRPr="002540CB">
        <w:rPr>
          <w:rFonts w:asciiTheme="minorHAnsi" w:hAnsiTheme="minorHAnsi" w:cstheme="minorHAnsi"/>
          <w:b/>
          <w:lang w:val="en-ZA"/>
        </w:rPr>
        <w:t xml:space="preserve"> </w:t>
      </w:r>
      <w:r w:rsidR="002540CB" w:rsidRPr="002540CB">
        <w:rPr>
          <w:rFonts w:asciiTheme="minorHAnsi" w:hAnsiTheme="minorHAnsi" w:cstheme="minorHAnsi"/>
          <w:bCs/>
          <w:i/>
          <w:iCs/>
          <w:sz w:val="20"/>
          <w:szCs w:val="20"/>
          <w:lang w:val="en-ZA"/>
        </w:rPr>
        <w:t>(SAAM urges you to complete the required training to accredit as an accredited family mediator within 6 months of the membership application if you have not already done so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8"/>
        <w:gridCol w:w="7223"/>
        <w:gridCol w:w="440"/>
      </w:tblGrid>
      <w:tr w:rsidR="00085980" w:rsidRPr="002540CB" w14:paraId="4BEFCCF2" w14:textId="77777777" w:rsidTr="007223E0">
        <w:trPr>
          <w:trHeight w:val="316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144CF5CA" w14:textId="77777777" w:rsidR="00085980" w:rsidRPr="002540CB" w:rsidRDefault="00085980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permStart w:id="1038619737" w:edGrp="everyone" w:colFirst="2" w:colLast="2"/>
            <w:r w:rsidRPr="002540CB">
              <w:rPr>
                <w:rFonts w:asciiTheme="minorHAnsi" w:hAnsiTheme="minorHAnsi" w:cstheme="minorHAnsi"/>
                <w:bCs/>
              </w:rPr>
              <w:t>1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7E0CD0" w14:textId="77777777" w:rsidR="00085980" w:rsidRPr="002540CB" w:rsidRDefault="00085980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/>
              </w:rPr>
            </w:pPr>
            <w:r w:rsidRPr="002540CB">
              <w:rPr>
                <w:rFonts w:asciiTheme="minorHAnsi" w:hAnsiTheme="minorHAnsi" w:cstheme="minorHAnsi"/>
                <w:bCs/>
              </w:rPr>
              <w:t>Application Form duly completed</w:t>
            </w:r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BE7DDF" w14:textId="77777777" w:rsidR="00085980" w:rsidRPr="002540CB" w:rsidRDefault="00085980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85980" w:rsidRPr="002540CB" w14:paraId="64F115CE" w14:textId="77777777" w:rsidTr="007223E0">
        <w:trPr>
          <w:trHeight w:val="290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49964032" w14:textId="77777777" w:rsidR="00085980" w:rsidRPr="002540CB" w:rsidRDefault="00085980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permStart w:id="1559309406" w:edGrp="everyone" w:colFirst="2" w:colLast="2"/>
            <w:permEnd w:id="1038619737"/>
            <w:r w:rsidRPr="002540CB">
              <w:rPr>
                <w:rFonts w:asciiTheme="minorHAnsi" w:hAnsiTheme="minorHAnsi" w:cstheme="minorHAnsi"/>
                <w:bCs/>
              </w:rPr>
              <w:t>2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29A7AA" w14:textId="77777777" w:rsidR="00085980" w:rsidRPr="002540CB" w:rsidRDefault="00085980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r w:rsidRPr="002540CB">
              <w:rPr>
                <w:rFonts w:asciiTheme="minorHAnsi" w:hAnsiTheme="minorHAnsi" w:cstheme="minorHAnsi"/>
                <w:bCs/>
              </w:rPr>
              <w:t>Certified copy of ID or Driver’s License</w:t>
            </w:r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11F501" w14:textId="77777777" w:rsidR="00085980" w:rsidRPr="002540CB" w:rsidRDefault="00085980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85980" w:rsidRPr="002540CB" w14:paraId="46723108" w14:textId="77777777" w:rsidTr="007223E0">
        <w:trPr>
          <w:trHeight w:val="311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0FDE7627" w14:textId="77777777" w:rsidR="00085980" w:rsidRPr="002540CB" w:rsidRDefault="00085980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permStart w:id="818701362" w:edGrp="everyone" w:colFirst="2" w:colLast="2"/>
            <w:permEnd w:id="1559309406"/>
            <w:r w:rsidRPr="002540CB">
              <w:rPr>
                <w:rFonts w:asciiTheme="minorHAnsi" w:hAnsiTheme="minorHAnsi" w:cstheme="minorHAnsi"/>
                <w:bCs/>
              </w:rPr>
              <w:t>3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676260" w14:textId="0F10FFCC" w:rsidR="00085980" w:rsidRPr="002540CB" w:rsidRDefault="00D046F0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r w:rsidRPr="002540CB">
              <w:rPr>
                <w:rFonts w:asciiTheme="minorHAnsi" w:hAnsiTheme="minorHAnsi" w:cstheme="minorHAnsi"/>
                <w:bCs/>
              </w:rPr>
              <w:t>Acknowledgment</w:t>
            </w:r>
            <w:r w:rsidR="00085980" w:rsidRPr="002540CB">
              <w:rPr>
                <w:rFonts w:asciiTheme="minorHAnsi" w:hAnsiTheme="minorHAnsi" w:cstheme="minorHAnsi"/>
                <w:bCs/>
              </w:rPr>
              <w:t xml:space="preserve"> of the SAAM Constitution Form 1 (duly completed)</w:t>
            </w:r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35DD28" w14:textId="77777777" w:rsidR="00085980" w:rsidRPr="002540CB" w:rsidRDefault="00085980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85980" w:rsidRPr="002540CB" w14:paraId="3B9E9A61" w14:textId="77777777" w:rsidTr="007223E0">
        <w:trPr>
          <w:trHeight w:val="317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25CFD028" w14:textId="77777777" w:rsidR="00085980" w:rsidRPr="002540CB" w:rsidRDefault="00085980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permStart w:id="43136226" w:edGrp="everyone" w:colFirst="2" w:colLast="2"/>
            <w:permEnd w:id="818701362"/>
            <w:r w:rsidRPr="002540CB">
              <w:rPr>
                <w:rFonts w:asciiTheme="minorHAnsi" w:hAnsiTheme="minorHAnsi" w:cstheme="minorHAnsi"/>
                <w:bCs/>
              </w:rPr>
              <w:t>4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071569D" w14:textId="77777777" w:rsidR="00085980" w:rsidRPr="002540CB" w:rsidRDefault="00085980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r w:rsidRPr="002540CB">
              <w:rPr>
                <w:rFonts w:asciiTheme="minorHAnsi" w:hAnsiTheme="minorHAnsi" w:cstheme="minorHAnsi"/>
                <w:bCs/>
              </w:rPr>
              <w:t>SAAM Criminal Offences Affidavit Form 2A or 2B (duly completed)</w:t>
            </w:r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1494D6" w14:textId="77777777" w:rsidR="00085980" w:rsidRPr="002540CB" w:rsidRDefault="00085980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85980" w:rsidRPr="002540CB" w14:paraId="06D884EC" w14:textId="77777777" w:rsidTr="007223E0">
        <w:trPr>
          <w:trHeight w:val="301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4E953D66" w14:textId="77777777" w:rsidR="00085980" w:rsidRPr="002540CB" w:rsidRDefault="00085980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permStart w:id="466049767" w:edGrp="everyone" w:colFirst="2" w:colLast="2"/>
            <w:permEnd w:id="43136226"/>
            <w:r w:rsidRPr="002540CB">
              <w:rPr>
                <w:rFonts w:asciiTheme="minorHAnsi" w:hAnsiTheme="minorHAnsi" w:cstheme="minorHAnsi"/>
                <w:bCs/>
              </w:rPr>
              <w:t>5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615ACE" w14:textId="77777777" w:rsidR="00085980" w:rsidRPr="002540CB" w:rsidRDefault="00085980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r w:rsidRPr="002540CB">
              <w:rPr>
                <w:rFonts w:asciiTheme="minorHAnsi" w:hAnsiTheme="minorHAnsi" w:cstheme="minorHAnsi"/>
              </w:rPr>
              <w:t>Certified copies of Tertiary and other Vocational Qualification/s</w:t>
            </w:r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E56822" w14:textId="77777777" w:rsidR="00085980" w:rsidRPr="002540CB" w:rsidRDefault="00085980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540CB" w:rsidRPr="002540CB" w14:paraId="0DD27A30" w14:textId="77777777" w:rsidTr="007223E0">
        <w:trPr>
          <w:trHeight w:val="301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630A0313" w14:textId="29BADF00" w:rsidR="002540CB" w:rsidRPr="002540CB" w:rsidRDefault="002540CB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permStart w:id="899566384" w:edGrp="everyone" w:colFirst="2" w:colLast="2"/>
            <w:permEnd w:id="466049767"/>
            <w:r w:rsidRPr="002540CB">
              <w:rPr>
                <w:rFonts w:asciiTheme="minorHAnsi" w:hAnsiTheme="minorHAnsi" w:cstheme="minorHAnsi"/>
                <w:bCs/>
              </w:rPr>
              <w:t>6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24D3EF" w14:textId="7BAF0848" w:rsidR="002540CB" w:rsidRPr="002540CB" w:rsidRDefault="002540CB" w:rsidP="007223E0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2540CB">
              <w:rPr>
                <w:rFonts w:asciiTheme="minorHAnsi" w:hAnsiTheme="minorHAnsi" w:cstheme="minorHAnsi"/>
              </w:rPr>
              <w:t>Certified copy of your marriage license, if your ID differs from the name on your qualification certificates</w:t>
            </w:r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E33E1C" w14:textId="77777777" w:rsidR="002540CB" w:rsidRPr="002540CB" w:rsidRDefault="002540CB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1A17ED" w:rsidRPr="002540CB" w14:paraId="5C2A77A8" w14:textId="77777777" w:rsidTr="007223E0">
        <w:trPr>
          <w:trHeight w:val="301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1BD4A1BE" w14:textId="5B1D9470" w:rsidR="001A17ED" w:rsidRPr="002540CB" w:rsidRDefault="001A17ED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permStart w:id="6949791" w:edGrp="everyone" w:colFirst="2" w:colLast="2"/>
            <w:permEnd w:id="899566384"/>
            <w:r>
              <w:rPr>
                <w:rFonts w:asciiTheme="minorHAnsi" w:hAnsiTheme="minorHAnsi" w:cstheme="minorHAnsi"/>
                <w:bCs/>
              </w:rPr>
              <w:t>7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4DC9B8" w14:textId="534C78E3" w:rsidR="001A17ED" w:rsidRPr="002540CB" w:rsidRDefault="001A17ED" w:rsidP="007223E0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of of membership to other professional body (certified copy)</w:t>
            </w:r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408491" w14:textId="77777777" w:rsidR="001A17ED" w:rsidRPr="002540CB" w:rsidRDefault="001A17ED" w:rsidP="007223E0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  <w:permEnd w:id="6949791"/>
    </w:tbl>
    <w:p w14:paraId="2BA83E88" w14:textId="3B6FF76D" w:rsidR="00085980" w:rsidRPr="002540CB" w:rsidRDefault="00085980" w:rsidP="001A17ED">
      <w:pPr>
        <w:suppressAutoHyphens w:val="0"/>
        <w:jc w:val="both"/>
        <w:rPr>
          <w:rFonts w:asciiTheme="minorHAnsi" w:hAnsiTheme="minorHAnsi" w:cstheme="minorHAnsi"/>
          <w:b/>
          <w:lang w:val="en-ZA"/>
        </w:rPr>
      </w:pPr>
    </w:p>
    <w:p w14:paraId="5173D216" w14:textId="04DDC161" w:rsidR="00085980" w:rsidRPr="002540CB" w:rsidRDefault="00085980" w:rsidP="00AB2355">
      <w:pPr>
        <w:suppressAutoHyphens w:val="0"/>
        <w:spacing w:line="276" w:lineRule="auto"/>
        <w:jc w:val="both"/>
        <w:rPr>
          <w:rFonts w:asciiTheme="minorHAnsi" w:hAnsiTheme="minorHAnsi" w:cstheme="minorHAnsi"/>
          <w:b/>
          <w:lang w:val="en-ZA"/>
        </w:rPr>
      </w:pPr>
      <w:r w:rsidRPr="002540CB">
        <w:rPr>
          <w:rFonts w:asciiTheme="minorHAnsi" w:hAnsiTheme="minorHAnsi" w:cstheme="minorHAnsi"/>
          <w:b/>
          <w:lang w:val="en-ZA"/>
        </w:rPr>
        <w:t xml:space="preserve">Application checklist as accredited mediator: - </w:t>
      </w:r>
    </w:p>
    <w:p w14:paraId="17B87D5E" w14:textId="206C194F" w:rsidR="00045471" w:rsidRPr="002540CB" w:rsidRDefault="00045471" w:rsidP="00AB2355">
      <w:pPr>
        <w:suppressAutoHyphens w:val="0"/>
        <w:spacing w:line="276" w:lineRule="auto"/>
        <w:jc w:val="both"/>
        <w:rPr>
          <w:rFonts w:asciiTheme="minorHAnsi" w:hAnsiTheme="minorHAnsi" w:cstheme="minorHAnsi"/>
          <w:b/>
          <w:lang w:val="en-ZA"/>
        </w:rPr>
      </w:pPr>
      <w:r w:rsidRPr="002540CB">
        <w:rPr>
          <w:rFonts w:asciiTheme="minorHAnsi" w:hAnsiTheme="minorHAnsi" w:cstheme="minorHAnsi"/>
          <w:b/>
          <w:lang w:val="en-ZA"/>
        </w:rPr>
        <w:t>OPTION A:</w:t>
      </w:r>
      <w:r w:rsidR="005B4FB3" w:rsidRPr="002540CB">
        <w:rPr>
          <w:rFonts w:asciiTheme="minorHAnsi" w:hAnsiTheme="minorHAnsi" w:cstheme="minorHAnsi"/>
          <w:b/>
          <w:lang w:val="en-ZA"/>
        </w:rPr>
        <w:t xml:space="preserve"> (Standard Accreditation Applicat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8"/>
        <w:gridCol w:w="7223"/>
        <w:gridCol w:w="440"/>
      </w:tblGrid>
      <w:tr w:rsidR="0060629F" w:rsidRPr="002540CB" w14:paraId="5D4EFE75" w14:textId="77777777" w:rsidTr="0060629F">
        <w:trPr>
          <w:trHeight w:val="316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62A1F57B" w14:textId="0389EA88" w:rsidR="0060629F" w:rsidRPr="002540CB" w:rsidRDefault="0060629F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bookmarkStart w:id="0" w:name="_Hlk42246164"/>
            <w:bookmarkStart w:id="1" w:name="_Hlk17972330"/>
            <w:permStart w:id="1251750429" w:edGrp="everyone" w:colFirst="2" w:colLast="2"/>
            <w:r w:rsidRPr="002540CB">
              <w:rPr>
                <w:rFonts w:asciiTheme="minorHAnsi" w:hAnsiTheme="minorHAnsi" w:cstheme="minorHAnsi"/>
                <w:bCs/>
              </w:rPr>
              <w:t>1</w:t>
            </w:r>
            <w:r w:rsidR="002540CB">
              <w:rPr>
                <w:rFonts w:asciiTheme="minorHAnsi" w:hAnsiTheme="minorHAnsi" w:cstheme="minorHAnsi"/>
                <w:bCs/>
              </w:rPr>
              <w:t>-6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534CBE" w14:textId="009D8722" w:rsidR="0060629F" w:rsidRPr="002540CB" w:rsidRDefault="002540CB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/>
              </w:rPr>
            </w:pPr>
            <w:r>
              <w:rPr>
                <w:rFonts w:asciiTheme="minorHAnsi" w:hAnsiTheme="minorHAnsi" w:cstheme="minorHAnsi"/>
                <w:bCs/>
              </w:rPr>
              <w:t>As per 1-6 for associate membership</w:t>
            </w:r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B405CA" w14:textId="77777777" w:rsidR="0060629F" w:rsidRPr="002540CB" w:rsidRDefault="0060629F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  <w:bookmarkEnd w:id="0"/>
      <w:tr w:rsidR="0060629F" w:rsidRPr="002540CB" w14:paraId="06C1296A" w14:textId="77777777" w:rsidTr="0060629F">
        <w:trPr>
          <w:trHeight w:val="287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177C5913" w14:textId="4A545FA3" w:rsidR="0060629F" w:rsidRPr="002540CB" w:rsidRDefault="002540CB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permStart w:id="1563590236" w:edGrp="everyone" w:colFirst="2" w:colLast="2"/>
            <w:permEnd w:id="1251750429"/>
            <w:r>
              <w:rPr>
                <w:rFonts w:asciiTheme="minorHAnsi" w:hAnsiTheme="minorHAnsi" w:cstheme="minorHAnsi"/>
                <w:bCs/>
              </w:rPr>
              <w:t>7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71FF47" w14:textId="1215FB63" w:rsidR="0060629F" w:rsidRPr="002540CB" w:rsidRDefault="0060629F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r w:rsidRPr="002540CB">
              <w:rPr>
                <w:rFonts w:asciiTheme="minorHAnsi" w:hAnsiTheme="minorHAnsi" w:cstheme="minorHAnsi"/>
              </w:rPr>
              <w:t>Proof of other professional membership (if applicable)</w:t>
            </w:r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B044F" w14:textId="77777777" w:rsidR="0060629F" w:rsidRPr="002540CB" w:rsidRDefault="0060629F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0629F" w:rsidRPr="002540CB" w14:paraId="3DE78826" w14:textId="77777777" w:rsidTr="00085980">
        <w:trPr>
          <w:trHeight w:val="416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36C31DAF" w14:textId="600E88C9" w:rsidR="0060629F" w:rsidRPr="002540CB" w:rsidRDefault="002540CB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permStart w:id="2119712204" w:edGrp="everyone" w:colFirst="2" w:colLast="2"/>
            <w:permEnd w:id="1563590236"/>
            <w:r>
              <w:rPr>
                <w:rFonts w:asciiTheme="minorHAnsi" w:hAnsiTheme="minorHAnsi" w:cstheme="minorHAnsi"/>
                <w:bCs/>
              </w:rPr>
              <w:t>8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30277B" w14:textId="6C2C2CB0" w:rsidR="0060629F" w:rsidRPr="002540CB" w:rsidRDefault="0060629F" w:rsidP="0060629F">
            <w:pPr>
              <w:tabs>
                <w:tab w:val="left" w:pos="5549"/>
              </w:tabs>
              <w:contextualSpacing/>
              <w:jc w:val="both"/>
              <w:rPr>
                <w:rFonts w:asciiTheme="minorHAnsi" w:hAnsiTheme="minorHAnsi" w:cstheme="minorHAnsi"/>
              </w:rPr>
            </w:pPr>
            <w:r w:rsidRPr="002540CB">
              <w:rPr>
                <w:rFonts w:asciiTheme="minorHAnsi" w:hAnsiTheme="minorHAnsi" w:cstheme="minorHAnsi"/>
              </w:rPr>
              <w:t>Proof of Training in an accredited mediation training course, with assessment and certification of your attendance and competence</w:t>
            </w:r>
            <w:r w:rsidR="007E761C" w:rsidRPr="002540CB">
              <w:rPr>
                <w:rFonts w:asciiTheme="minorHAnsi" w:hAnsiTheme="minorHAnsi" w:cstheme="minorHAnsi"/>
              </w:rPr>
              <w:t>, covering</w:t>
            </w:r>
          </w:p>
          <w:p w14:paraId="6B7538BF" w14:textId="4B89A43F" w:rsidR="005B4FB3" w:rsidRPr="002540CB" w:rsidRDefault="005B4FB3" w:rsidP="005B4FB3">
            <w:pPr>
              <w:pStyle w:val="ListParagraph"/>
              <w:numPr>
                <w:ilvl w:val="0"/>
                <w:numId w:val="9"/>
              </w:numPr>
              <w:tabs>
                <w:tab w:val="left" w:pos="5549"/>
              </w:tabs>
              <w:contextualSpacing/>
              <w:jc w:val="both"/>
              <w:rPr>
                <w:rFonts w:asciiTheme="minorHAnsi" w:hAnsiTheme="minorHAnsi" w:cstheme="minorHAnsi"/>
              </w:rPr>
            </w:pPr>
            <w:r w:rsidRPr="002540CB">
              <w:rPr>
                <w:rFonts w:asciiTheme="minorHAnsi" w:hAnsiTheme="minorHAnsi" w:cstheme="minorHAnsi"/>
              </w:rPr>
              <w:t>Minimum of 40 Hr Mediation training course</w:t>
            </w:r>
          </w:p>
          <w:p w14:paraId="08BFAA21" w14:textId="77777777" w:rsidR="005B4FB3" w:rsidRPr="002540CB" w:rsidRDefault="005B4FB3" w:rsidP="005B4FB3">
            <w:pPr>
              <w:pStyle w:val="ListParagraph"/>
              <w:numPr>
                <w:ilvl w:val="0"/>
                <w:numId w:val="9"/>
              </w:numPr>
              <w:tabs>
                <w:tab w:val="left" w:pos="5549"/>
              </w:tabs>
              <w:contextualSpacing/>
              <w:jc w:val="both"/>
              <w:rPr>
                <w:rFonts w:asciiTheme="minorHAnsi" w:hAnsiTheme="minorHAnsi" w:cstheme="minorHAnsi"/>
              </w:rPr>
            </w:pPr>
            <w:r w:rsidRPr="002540CB">
              <w:rPr>
                <w:rFonts w:asciiTheme="minorHAnsi" w:hAnsiTheme="minorHAnsi" w:cstheme="minorHAnsi"/>
              </w:rPr>
              <w:t>Minimum of 12 Hr Psychology for mediators training course</w:t>
            </w:r>
          </w:p>
          <w:p w14:paraId="765683C2" w14:textId="333B4040" w:rsidR="005B4FB3" w:rsidRPr="002540CB" w:rsidRDefault="005B4FB3" w:rsidP="005B4FB3">
            <w:pPr>
              <w:pStyle w:val="ListParagraph"/>
              <w:numPr>
                <w:ilvl w:val="0"/>
                <w:numId w:val="9"/>
              </w:numPr>
              <w:tabs>
                <w:tab w:val="left" w:pos="5549"/>
              </w:tabs>
              <w:contextualSpacing/>
              <w:jc w:val="both"/>
              <w:rPr>
                <w:rFonts w:asciiTheme="minorHAnsi" w:hAnsiTheme="minorHAnsi" w:cstheme="minorHAnsi"/>
              </w:rPr>
            </w:pPr>
            <w:r w:rsidRPr="002540CB">
              <w:rPr>
                <w:rFonts w:asciiTheme="minorHAnsi" w:hAnsiTheme="minorHAnsi" w:cstheme="minorHAnsi"/>
              </w:rPr>
              <w:t>Minimum of 12 Hr Family Law for mediators training course</w:t>
            </w:r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9AABA" w14:textId="77777777" w:rsidR="0060629F" w:rsidRPr="002540CB" w:rsidRDefault="0060629F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0629F" w:rsidRPr="002540CB" w14:paraId="40008F5A" w14:textId="77777777" w:rsidTr="00085980">
        <w:trPr>
          <w:trHeight w:val="416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14B1398B" w14:textId="79731DB1" w:rsidR="0060629F" w:rsidRPr="002540CB" w:rsidRDefault="002540CB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permStart w:id="1560361322" w:edGrp="everyone" w:colFirst="2" w:colLast="2"/>
            <w:permEnd w:id="2119712204"/>
            <w:r>
              <w:rPr>
                <w:rFonts w:asciiTheme="minorHAnsi" w:hAnsiTheme="minorHAnsi" w:cstheme="minorHAnsi"/>
                <w:bCs/>
              </w:rPr>
              <w:t>9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DF9503A" w14:textId="3B0F0AAB" w:rsidR="0060629F" w:rsidRPr="002540CB" w:rsidRDefault="0060629F" w:rsidP="0060629F">
            <w:pPr>
              <w:tabs>
                <w:tab w:val="left" w:pos="5549"/>
              </w:tabs>
              <w:contextualSpacing/>
              <w:jc w:val="both"/>
              <w:rPr>
                <w:rFonts w:asciiTheme="minorHAnsi" w:hAnsiTheme="minorHAnsi" w:cstheme="minorHAnsi"/>
              </w:rPr>
            </w:pPr>
            <w:bookmarkStart w:id="2" w:name="_Hlk80099522"/>
            <w:r w:rsidRPr="002540CB">
              <w:rPr>
                <w:rFonts w:asciiTheme="minorHAnsi" w:hAnsiTheme="minorHAnsi" w:cstheme="minorHAnsi"/>
              </w:rPr>
              <w:t>Proof of participation</w:t>
            </w:r>
            <w:r w:rsidR="002540CB" w:rsidRPr="002540CB">
              <w:t xml:space="preserve"> </w:t>
            </w:r>
            <w:r w:rsidR="002540CB" w:rsidRPr="002540CB">
              <w:rPr>
                <w:rFonts w:asciiTheme="minorHAnsi" w:hAnsiTheme="minorHAnsi" w:cstheme="minorHAnsi"/>
              </w:rPr>
              <w:t>in a minimum of at least 3 in-person or 5 online supervised mediation sessions</w:t>
            </w:r>
            <w:bookmarkEnd w:id="2"/>
            <w:r w:rsidR="002540CB">
              <w:rPr>
                <w:rFonts w:asciiTheme="minorHAnsi" w:hAnsiTheme="minorHAnsi" w:cstheme="minorHAnsi"/>
              </w:rPr>
              <w:t>, with a NABFAM accredited supervisor</w:t>
            </w:r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7ACE5" w14:textId="77777777" w:rsidR="0060629F" w:rsidRPr="002540CB" w:rsidRDefault="0060629F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  <w:bookmarkEnd w:id="1"/>
      <w:permEnd w:id="1560361322"/>
    </w:tbl>
    <w:p w14:paraId="1F96CC1B" w14:textId="54C595DF" w:rsidR="0060629F" w:rsidRPr="002540CB" w:rsidRDefault="0060629F" w:rsidP="001A17ED">
      <w:pPr>
        <w:suppressAutoHyphens w:val="0"/>
        <w:jc w:val="both"/>
        <w:rPr>
          <w:rFonts w:asciiTheme="minorHAnsi" w:hAnsiTheme="minorHAnsi" w:cstheme="minorHAnsi"/>
          <w:b/>
          <w:lang w:val="en-ZA"/>
        </w:rPr>
      </w:pPr>
    </w:p>
    <w:p w14:paraId="3B136BD8" w14:textId="70027720" w:rsidR="00045471" w:rsidRPr="002540CB" w:rsidRDefault="00045471" w:rsidP="001A17ED">
      <w:pPr>
        <w:suppressAutoHyphens w:val="0"/>
        <w:jc w:val="both"/>
        <w:rPr>
          <w:rFonts w:asciiTheme="minorHAnsi" w:hAnsiTheme="minorHAnsi" w:cstheme="minorHAnsi"/>
          <w:b/>
          <w:lang w:val="en-ZA"/>
        </w:rPr>
      </w:pPr>
      <w:r w:rsidRPr="002540CB">
        <w:rPr>
          <w:rFonts w:asciiTheme="minorHAnsi" w:hAnsiTheme="minorHAnsi" w:cstheme="minorHAnsi"/>
          <w:b/>
          <w:lang w:val="en-ZA"/>
        </w:rPr>
        <w:t>OR</w:t>
      </w:r>
    </w:p>
    <w:p w14:paraId="2BC56624" w14:textId="77777777" w:rsidR="00922D8B" w:rsidRPr="002540CB" w:rsidRDefault="00922D8B" w:rsidP="001A17ED">
      <w:pPr>
        <w:suppressAutoHyphens w:val="0"/>
        <w:jc w:val="both"/>
        <w:rPr>
          <w:rFonts w:asciiTheme="minorHAnsi" w:hAnsiTheme="minorHAnsi" w:cstheme="minorHAnsi"/>
          <w:b/>
          <w:lang w:val="en-ZA"/>
        </w:rPr>
      </w:pPr>
    </w:p>
    <w:p w14:paraId="29A10541" w14:textId="307D1241" w:rsidR="00045471" w:rsidRPr="002540CB" w:rsidRDefault="00045471" w:rsidP="00045471">
      <w:pPr>
        <w:suppressAutoHyphens w:val="0"/>
        <w:spacing w:line="276" w:lineRule="auto"/>
        <w:jc w:val="both"/>
        <w:rPr>
          <w:rFonts w:asciiTheme="minorHAnsi" w:hAnsiTheme="minorHAnsi" w:cstheme="minorHAnsi"/>
          <w:b/>
          <w:lang w:val="en-ZA"/>
        </w:rPr>
      </w:pPr>
      <w:r w:rsidRPr="002540CB">
        <w:rPr>
          <w:rFonts w:asciiTheme="minorHAnsi" w:hAnsiTheme="minorHAnsi" w:cstheme="minorHAnsi"/>
          <w:b/>
          <w:lang w:val="en-ZA"/>
        </w:rPr>
        <w:t>OPTION B:</w:t>
      </w:r>
      <w:r w:rsidR="005B4FB3" w:rsidRPr="002540CB">
        <w:rPr>
          <w:rFonts w:asciiTheme="minorHAnsi" w:hAnsiTheme="minorHAnsi" w:cstheme="minorHAnsi"/>
          <w:b/>
          <w:lang w:val="en-ZA"/>
        </w:rPr>
        <w:t xml:space="preserve"> (application </w:t>
      </w:r>
      <w:r w:rsidR="00D046F0" w:rsidRPr="002540CB">
        <w:rPr>
          <w:rFonts w:asciiTheme="minorHAnsi" w:hAnsiTheme="minorHAnsi" w:cstheme="minorHAnsi"/>
          <w:b/>
          <w:lang w:val="en-ZA"/>
        </w:rPr>
        <w:t xml:space="preserve">based on </w:t>
      </w:r>
      <w:r w:rsidR="005B4FB3" w:rsidRPr="002540CB">
        <w:rPr>
          <w:rFonts w:asciiTheme="minorHAnsi" w:hAnsiTheme="minorHAnsi" w:cstheme="minorHAnsi"/>
          <w:b/>
          <w:lang w:val="en-ZA"/>
        </w:rPr>
        <w:t>prior learning or experienc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8"/>
        <w:gridCol w:w="7223"/>
        <w:gridCol w:w="440"/>
      </w:tblGrid>
      <w:tr w:rsidR="00045471" w:rsidRPr="002540CB" w14:paraId="5B9C075F" w14:textId="77777777" w:rsidTr="00A40A3C">
        <w:trPr>
          <w:trHeight w:val="316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75F4C9DC" w14:textId="128B9D27" w:rsidR="00045471" w:rsidRPr="002540CB" w:rsidRDefault="00045471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permStart w:id="1760834655" w:edGrp="everyone" w:colFirst="2" w:colLast="2"/>
            <w:r w:rsidRPr="002540CB">
              <w:rPr>
                <w:rFonts w:asciiTheme="minorHAnsi" w:hAnsiTheme="minorHAnsi" w:cstheme="minorHAnsi"/>
                <w:bCs/>
              </w:rPr>
              <w:t>1</w:t>
            </w:r>
            <w:r w:rsidR="002540CB">
              <w:rPr>
                <w:rFonts w:asciiTheme="minorHAnsi" w:hAnsiTheme="minorHAnsi" w:cstheme="minorHAnsi"/>
                <w:bCs/>
              </w:rPr>
              <w:t>-</w:t>
            </w:r>
            <w:r w:rsidR="001A17ED">
              <w:rPr>
                <w:rFonts w:asciiTheme="minorHAnsi" w:hAnsiTheme="minorHAnsi" w:cstheme="minorHAnsi"/>
                <w:bCs/>
              </w:rPr>
              <w:t>7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F0FF86" w14:textId="15A42B1C" w:rsidR="00045471" w:rsidRPr="002540CB" w:rsidRDefault="002540CB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i/>
              </w:rPr>
            </w:pPr>
            <w:r>
              <w:rPr>
                <w:rFonts w:asciiTheme="minorHAnsi" w:hAnsiTheme="minorHAnsi" w:cstheme="minorHAnsi"/>
                <w:bCs/>
              </w:rPr>
              <w:t>As per 1-6 for associate membership</w:t>
            </w:r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87823C" w14:textId="77777777" w:rsidR="00045471" w:rsidRPr="002540CB" w:rsidRDefault="00045471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45471" w:rsidRPr="002540CB" w14:paraId="65CFAFDE" w14:textId="77777777" w:rsidTr="00A40A3C">
        <w:trPr>
          <w:trHeight w:val="287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172B0FBE" w14:textId="78BF24BF" w:rsidR="00045471" w:rsidRPr="002540CB" w:rsidRDefault="004675C8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permStart w:id="1691164863" w:edGrp="everyone" w:colFirst="2" w:colLast="2"/>
            <w:permEnd w:id="1760834655"/>
            <w:r>
              <w:rPr>
                <w:rFonts w:asciiTheme="minorHAnsi" w:hAnsiTheme="minorHAnsi" w:cstheme="minorHAnsi"/>
                <w:bCs/>
              </w:rPr>
              <w:t>7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07B467" w14:textId="3BCE6F27" w:rsidR="00045471" w:rsidRPr="002540CB" w:rsidRDefault="00045471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r w:rsidRPr="002540CB">
              <w:rPr>
                <w:rFonts w:asciiTheme="minorHAnsi" w:hAnsiTheme="minorHAnsi" w:cstheme="minorHAnsi"/>
              </w:rPr>
              <w:t>Proof of other professional membership (if applicable)</w:t>
            </w:r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0BF17" w14:textId="77777777" w:rsidR="00045471" w:rsidRPr="002540CB" w:rsidRDefault="00045471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45471" w:rsidRPr="002540CB" w14:paraId="1A855D45" w14:textId="77777777" w:rsidTr="00045471">
        <w:trPr>
          <w:trHeight w:val="285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516B0C62" w14:textId="77777777" w:rsidR="00045471" w:rsidRPr="002540CB" w:rsidRDefault="00045471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permStart w:id="1824737720" w:edGrp="everyone" w:colFirst="2" w:colLast="2"/>
            <w:permEnd w:id="1691164863"/>
            <w:r w:rsidRPr="002540CB">
              <w:rPr>
                <w:rFonts w:asciiTheme="minorHAnsi" w:hAnsiTheme="minorHAnsi" w:cstheme="minorHAnsi"/>
                <w:bCs/>
              </w:rPr>
              <w:t>8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C6E5AB" w14:textId="0F17BA8A" w:rsidR="00045471" w:rsidRPr="002540CB" w:rsidRDefault="00045471" w:rsidP="00A40A3C">
            <w:pPr>
              <w:tabs>
                <w:tab w:val="left" w:pos="5549"/>
              </w:tabs>
              <w:contextualSpacing/>
              <w:jc w:val="both"/>
              <w:rPr>
                <w:rFonts w:asciiTheme="minorHAnsi" w:hAnsiTheme="minorHAnsi" w:cstheme="minorHAnsi"/>
              </w:rPr>
            </w:pPr>
            <w:bookmarkStart w:id="3" w:name="_Hlk80099207"/>
            <w:r w:rsidRPr="002540CB">
              <w:rPr>
                <w:rFonts w:asciiTheme="minorHAnsi" w:hAnsiTheme="minorHAnsi" w:cstheme="minorHAnsi"/>
                <w:bCs/>
              </w:rPr>
              <w:t xml:space="preserve">Proof of 2 </w:t>
            </w:r>
            <w:r w:rsidR="002540CB" w:rsidRPr="002540CB">
              <w:rPr>
                <w:rFonts w:asciiTheme="minorHAnsi" w:hAnsiTheme="minorHAnsi" w:cstheme="minorHAnsi"/>
                <w:bCs/>
              </w:rPr>
              <w:t>years</w:t>
            </w:r>
            <w:r w:rsidR="0050099F" w:rsidRPr="002540CB">
              <w:rPr>
                <w:rFonts w:asciiTheme="minorHAnsi" w:hAnsiTheme="minorHAnsi" w:cstheme="minorHAnsi"/>
                <w:bCs/>
              </w:rPr>
              <w:t xml:space="preserve"> experience</w:t>
            </w:r>
            <w:r w:rsidRPr="002540CB">
              <w:rPr>
                <w:rFonts w:asciiTheme="minorHAnsi" w:hAnsiTheme="minorHAnsi" w:cstheme="minorHAnsi"/>
                <w:bCs/>
              </w:rPr>
              <w:t xml:space="preserve"> as a mediator specializing in family matters (attach CV)</w:t>
            </w:r>
            <w:bookmarkEnd w:id="3"/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59155" w14:textId="77777777" w:rsidR="00045471" w:rsidRPr="002540CB" w:rsidRDefault="00045471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45471" w:rsidRPr="002540CB" w14:paraId="4C9E80BE" w14:textId="77777777" w:rsidTr="00A40A3C">
        <w:trPr>
          <w:trHeight w:val="416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0957EF6B" w14:textId="77777777" w:rsidR="00045471" w:rsidRPr="002540CB" w:rsidRDefault="00045471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bookmarkStart w:id="4" w:name="_Hlk33450989"/>
            <w:permStart w:id="1348752341" w:edGrp="everyone" w:colFirst="2" w:colLast="2"/>
            <w:permEnd w:id="1824737720"/>
            <w:r w:rsidRPr="002540CB">
              <w:rPr>
                <w:rFonts w:asciiTheme="minorHAnsi" w:hAnsiTheme="minorHAnsi" w:cstheme="minorHAnsi"/>
                <w:bCs/>
              </w:rPr>
              <w:t>9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D889D10" w14:textId="32085A86" w:rsidR="00045471" w:rsidRPr="002540CB" w:rsidRDefault="00045471" w:rsidP="00A40A3C">
            <w:pPr>
              <w:tabs>
                <w:tab w:val="left" w:pos="5549"/>
              </w:tabs>
              <w:contextualSpacing/>
              <w:jc w:val="both"/>
              <w:rPr>
                <w:rFonts w:asciiTheme="minorHAnsi" w:hAnsiTheme="minorHAnsi" w:cstheme="minorHAnsi"/>
              </w:rPr>
            </w:pPr>
            <w:bookmarkStart w:id="5" w:name="_Hlk80099275"/>
            <w:r w:rsidRPr="002540CB">
              <w:rPr>
                <w:rFonts w:asciiTheme="minorHAnsi" w:hAnsiTheme="minorHAnsi" w:cstheme="minorHAnsi"/>
                <w:bCs/>
              </w:rPr>
              <w:t xml:space="preserve">Proof of having completed a minimum </w:t>
            </w:r>
            <w:r w:rsidR="00D56C56" w:rsidRPr="002540CB">
              <w:rPr>
                <w:rFonts w:asciiTheme="minorHAnsi" w:hAnsiTheme="minorHAnsi" w:cstheme="minorHAnsi"/>
                <w:bCs/>
              </w:rPr>
              <w:t>o</w:t>
            </w:r>
            <w:r w:rsidRPr="002540CB">
              <w:rPr>
                <w:rFonts w:asciiTheme="minorHAnsi" w:hAnsiTheme="minorHAnsi" w:cstheme="minorHAnsi"/>
                <w:bCs/>
              </w:rPr>
              <w:t xml:space="preserve">f 10 cases (at least 80 hours) with clients in the context of family matters </w:t>
            </w:r>
            <w:r w:rsidRPr="002540CB">
              <w:rPr>
                <w:rFonts w:asciiTheme="minorHAnsi" w:hAnsiTheme="minorHAnsi" w:cstheme="minorHAnsi"/>
                <w:bCs/>
                <w:lang w:val="en-ZA"/>
              </w:rPr>
              <w:t>(attach affidavit and letter from employer (</w:t>
            </w:r>
            <w:r w:rsidR="00E13087" w:rsidRPr="002540CB">
              <w:rPr>
                <w:rFonts w:asciiTheme="minorHAnsi" w:hAnsiTheme="minorHAnsi" w:cstheme="minorHAnsi"/>
                <w:bCs/>
                <w:lang w:val="en-ZA"/>
              </w:rPr>
              <w:t>e.g.,</w:t>
            </w:r>
            <w:r w:rsidRPr="002540CB">
              <w:rPr>
                <w:rFonts w:asciiTheme="minorHAnsi" w:hAnsiTheme="minorHAnsi" w:cstheme="minorHAnsi"/>
                <w:bCs/>
                <w:lang w:val="en-ZA"/>
              </w:rPr>
              <w:t xml:space="preserve"> Court) or clients who have consented to confirm he/she was the mediator in the mediation process</w:t>
            </w:r>
            <w:bookmarkEnd w:id="5"/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E2356" w14:textId="77777777" w:rsidR="00045471" w:rsidRPr="002540CB" w:rsidRDefault="00045471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45471" w:rsidRPr="002540CB" w14:paraId="1B34765A" w14:textId="77777777" w:rsidTr="00A40A3C">
        <w:trPr>
          <w:trHeight w:val="416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2140E517" w14:textId="369F1F3F" w:rsidR="00045471" w:rsidRPr="002540CB" w:rsidRDefault="00045471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permStart w:id="523125094" w:edGrp="everyone" w:colFirst="2" w:colLast="2"/>
            <w:permEnd w:id="1348752341"/>
            <w:r w:rsidRPr="002540CB">
              <w:rPr>
                <w:rFonts w:asciiTheme="minorHAnsi" w:hAnsiTheme="minorHAnsi" w:cstheme="minorHAnsi"/>
                <w:bCs/>
              </w:rPr>
              <w:t>10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A17840" w14:textId="5DC3CE41" w:rsidR="00045471" w:rsidRPr="002540CB" w:rsidRDefault="00045471" w:rsidP="00A40A3C">
            <w:pPr>
              <w:tabs>
                <w:tab w:val="left" w:pos="5549"/>
              </w:tabs>
              <w:contextualSpacing/>
              <w:jc w:val="both"/>
              <w:rPr>
                <w:rFonts w:asciiTheme="minorHAnsi" w:hAnsiTheme="minorHAnsi" w:cstheme="minorHAnsi"/>
                <w:bCs/>
              </w:rPr>
            </w:pPr>
            <w:bookmarkStart w:id="6" w:name="_Hlk80099285"/>
            <w:r w:rsidRPr="002540CB">
              <w:rPr>
                <w:rFonts w:asciiTheme="minorHAnsi" w:hAnsiTheme="minorHAnsi" w:cstheme="minorHAnsi"/>
                <w:bCs/>
              </w:rPr>
              <w:t>Two Memoranda of Understanding or Agreements that the applicant has written for</w:t>
            </w:r>
            <w:r w:rsidR="00D046F0" w:rsidRPr="002540CB">
              <w:rPr>
                <w:rFonts w:asciiTheme="minorHAnsi" w:hAnsiTheme="minorHAnsi" w:cstheme="minorHAnsi"/>
                <w:bCs/>
              </w:rPr>
              <w:t xml:space="preserve"> </w:t>
            </w:r>
            <w:r w:rsidRPr="002540CB">
              <w:rPr>
                <w:rFonts w:asciiTheme="minorHAnsi" w:hAnsiTheme="minorHAnsi" w:cstheme="minorHAnsi"/>
                <w:bCs/>
              </w:rPr>
              <w:t xml:space="preserve">clients </w:t>
            </w:r>
            <w:r w:rsidR="00D046F0" w:rsidRPr="002540CB">
              <w:rPr>
                <w:rFonts w:asciiTheme="minorHAnsi" w:hAnsiTheme="minorHAnsi" w:cstheme="minorHAnsi"/>
                <w:bCs/>
              </w:rPr>
              <w:t>after</w:t>
            </w:r>
            <w:r w:rsidRPr="002540CB">
              <w:rPr>
                <w:rFonts w:asciiTheme="minorHAnsi" w:hAnsiTheme="minorHAnsi" w:cstheme="minorHAnsi"/>
                <w:bCs/>
              </w:rPr>
              <w:t xml:space="preserve"> the mediation process. The applicant must maintain confidentiality (names, addresses, birthdates, </w:t>
            </w:r>
            <w:r w:rsidR="002540CB" w:rsidRPr="002540CB">
              <w:rPr>
                <w:rFonts w:asciiTheme="minorHAnsi" w:hAnsiTheme="minorHAnsi" w:cstheme="minorHAnsi"/>
                <w:bCs/>
              </w:rPr>
              <w:t xml:space="preserve">and </w:t>
            </w:r>
            <w:r w:rsidRPr="002540CB">
              <w:rPr>
                <w:rFonts w:asciiTheme="minorHAnsi" w:hAnsiTheme="minorHAnsi" w:cstheme="minorHAnsi"/>
                <w:bCs/>
              </w:rPr>
              <w:t xml:space="preserve">file </w:t>
            </w:r>
            <w:r w:rsidR="00D046F0" w:rsidRPr="002540CB">
              <w:rPr>
                <w:rFonts w:asciiTheme="minorHAnsi" w:hAnsiTheme="minorHAnsi" w:cstheme="minorHAnsi"/>
                <w:bCs/>
              </w:rPr>
              <w:t>numbers</w:t>
            </w:r>
            <w:r w:rsidRPr="002540CB">
              <w:rPr>
                <w:rFonts w:asciiTheme="minorHAnsi" w:hAnsiTheme="minorHAnsi" w:cstheme="minorHAnsi"/>
                <w:bCs/>
              </w:rPr>
              <w:t xml:space="preserve"> are to be removed </w:t>
            </w:r>
            <w:r w:rsidR="00D046F0" w:rsidRPr="002540CB">
              <w:rPr>
                <w:rFonts w:asciiTheme="minorHAnsi" w:hAnsiTheme="minorHAnsi" w:cstheme="minorHAnsi"/>
                <w:bCs/>
              </w:rPr>
              <w:t>before</w:t>
            </w:r>
            <w:r w:rsidRPr="002540CB">
              <w:rPr>
                <w:rFonts w:asciiTheme="minorHAnsi" w:hAnsiTheme="minorHAnsi" w:cstheme="minorHAnsi"/>
                <w:bCs/>
              </w:rPr>
              <w:t xml:space="preserve"> sending the copies of the documents</w:t>
            </w:r>
            <w:r w:rsidR="007E761C" w:rsidRPr="002540CB">
              <w:rPr>
                <w:rFonts w:asciiTheme="minorHAnsi" w:hAnsiTheme="minorHAnsi" w:cstheme="minorHAnsi"/>
                <w:bCs/>
              </w:rPr>
              <w:t>)</w:t>
            </w:r>
            <w:bookmarkEnd w:id="6"/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F015F" w14:textId="77777777" w:rsidR="00045471" w:rsidRPr="002540CB" w:rsidRDefault="00045471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45471" w:rsidRPr="002540CB" w14:paraId="044D08E4" w14:textId="77777777" w:rsidTr="00E546A2">
        <w:trPr>
          <w:trHeight w:val="274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</w:tcPr>
          <w:p w14:paraId="3142F0F0" w14:textId="3F87B9AF" w:rsidR="00045471" w:rsidRPr="002540CB" w:rsidRDefault="00045471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</w:rPr>
            </w:pPr>
            <w:permStart w:id="2042980932" w:edGrp="everyone" w:colFirst="2" w:colLast="2"/>
            <w:permEnd w:id="523125094"/>
            <w:r w:rsidRPr="002540CB">
              <w:rPr>
                <w:rFonts w:asciiTheme="minorHAnsi" w:hAnsiTheme="minorHAnsi" w:cstheme="minorHAnsi"/>
                <w:bCs/>
              </w:rPr>
              <w:t>11.</w:t>
            </w:r>
          </w:p>
        </w:tc>
        <w:tc>
          <w:tcPr>
            <w:tcW w:w="72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21F470" w14:textId="1EEAFC9D" w:rsidR="00045471" w:rsidRPr="002540CB" w:rsidRDefault="00045471" w:rsidP="00A40A3C">
            <w:pPr>
              <w:tabs>
                <w:tab w:val="left" w:pos="5549"/>
              </w:tabs>
              <w:contextualSpacing/>
              <w:jc w:val="both"/>
              <w:rPr>
                <w:rFonts w:asciiTheme="minorHAnsi" w:hAnsiTheme="minorHAnsi" w:cstheme="minorHAnsi"/>
                <w:bCs/>
              </w:rPr>
            </w:pPr>
            <w:bookmarkStart w:id="7" w:name="_Hlk80099297"/>
            <w:r w:rsidRPr="002540CB">
              <w:rPr>
                <w:rFonts w:asciiTheme="minorHAnsi" w:hAnsiTheme="minorHAnsi" w:cs="Arial"/>
                <w:bCs/>
              </w:rPr>
              <w:t xml:space="preserve">Two letters of reference from two </w:t>
            </w:r>
            <w:r w:rsidR="002540CB" w:rsidRPr="002540CB">
              <w:rPr>
                <w:rFonts w:asciiTheme="minorHAnsi" w:hAnsiTheme="minorHAnsi" w:cs="Arial"/>
                <w:bCs/>
              </w:rPr>
              <w:t>NABFAM-accredited</w:t>
            </w:r>
            <w:r w:rsidRPr="002540CB">
              <w:rPr>
                <w:rFonts w:asciiTheme="minorHAnsi" w:hAnsiTheme="minorHAnsi" w:cs="Arial"/>
                <w:bCs/>
              </w:rPr>
              <w:t xml:space="preserve"> mediators</w:t>
            </w:r>
            <w:bookmarkEnd w:id="7"/>
          </w:p>
        </w:tc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B50F1" w14:textId="77777777" w:rsidR="00045471" w:rsidRPr="002540CB" w:rsidRDefault="00045471" w:rsidP="00A40A3C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  <w:bookmarkEnd w:id="4"/>
      <w:permEnd w:id="2042980932"/>
    </w:tbl>
    <w:p w14:paraId="2022BC02" w14:textId="57F1A0B5" w:rsidR="00FB2552" w:rsidRPr="002540CB" w:rsidRDefault="00FB2552" w:rsidP="001A17ED">
      <w:pPr>
        <w:suppressAutoHyphens w:val="0"/>
        <w:spacing w:line="600" w:lineRule="auto"/>
        <w:jc w:val="both"/>
        <w:rPr>
          <w:rFonts w:asciiTheme="minorHAnsi" w:hAnsiTheme="minorHAnsi" w:cstheme="minorHAnsi"/>
          <w:b/>
          <w:lang w:val="en-ZA"/>
        </w:rPr>
      </w:pPr>
    </w:p>
    <w:sectPr w:rsidR="00FB2552" w:rsidRPr="002540CB" w:rsidSect="00D925C7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82964" w14:textId="77777777" w:rsidR="004E244E" w:rsidRDefault="004E244E" w:rsidP="00AB2355">
      <w:r>
        <w:separator/>
      </w:r>
    </w:p>
  </w:endnote>
  <w:endnote w:type="continuationSeparator" w:id="0">
    <w:p w14:paraId="3A7DFB67" w14:textId="77777777" w:rsidR="004E244E" w:rsidRDefault="004E244E" w:rsidP="00AB23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178242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491D5447" w14:textId="1D934262" w:rsidR="004A4780" w:rsidRDefault="004A4780">
            <w:pPr>
              <w:pStyle w:val="Footer"/>
              <w:jc w:val="right"/>
            </w:pPr>
            <w:r w:rsidRPr="004A4780">
              <w:rPr>
                <w:rFonts w:asciiTheme="minorHAnsi" w:hAnsiTheme="minorHAnsi" w:cstheme="minorHAnsi"/>
                <w:sz w:val="18"/>
                <w:szCs w:val="18"/>
              </w:rPr>
              <w:t xml:space="preserve">Page </w:t>
            </w:r>
            <w:r w:rsidRPr="004A478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begin"/>
            </w:r>
            <w:r w:rsidRPr="004A478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instrText xml:space="preserve"> PAGE </w:instrText>
            </w:r>
            <w:r w:rsidRPr="004A478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separate"/>
            </w:r>
            <w:r w:rsidRPr="004A478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2</w:t>
            </w:r>
            <w:r w:rsidRPr="004A478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end"/>
            </w:r>
            <w:r w:rsidRPr="004A4780">
              <w:rPr>
                <w:rFonts w:asciiTheme="minorHAnsi" w:hAnsiTheme="minorHAnsi" w:cstheme="minorHAnsi"/>
                <w:sz w:val="18"/>
                <w:szCs w:val="18"/>
              </w:rPr>
              <w:t xml:space="preserve"> of </w:t>
            </w:r>
            <w:r w:rsidRPr="004A478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begin"/>
            </w:r>
            <w:r w:rsidRPr="004A478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instrText xml:space="preserve"> NUMPAGES  </w:instrText>
            </w:r>
            <w:r w:rsidRPr="004A478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separate"/>
            </w:r>
            <w:r w:rsidRPr="004A478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2</w:t>
            </w:r>
            <w:r w:rsidRPr="004A478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5536A" w14:textId="77777777" w:rsidR="004E244E" w:rsidRDefault="004E244E" w:rsidP="00AB2355">
      <w:r>
        <w:separator/>
      </w:r>
    </w:p>
  </w:footnote>
  <w:footnote w:type="continuationSeparator" w:id="0">
    <w:p w14:paraId="52121FBA" w14:textId="77777777" w:rsidR="004E244E" w:rsidRDefault="004E244E" w:rsidP="00AB23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7433"/>
    <w:multiLevelType w:val="hybridMultilevel"/>
    <w:tmpl w:val="67742CEE"/>
    <w:lvl w:ilvl="0" w:tplc="04090017">
      <w:start w:val="1"/>
      <w:numFmt w:val="lowerLetter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F0577AC"/>
    <w:multiLevelType w:val="hybridMultilevel"/>
    <w:tmpl w:val="A2E0E5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1B5125"/>
    <w:multiLevelType w:val="hybridMultilevel"/>
    <w:tmpl w:val="7B18A32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22677007"/>
    <w:multiLevelType w:val="hybridMultilevel"/>
    <w:tmpl w:val="F6FA7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961F5D"/>
    <w:multiLevelType w:val="hybridMultilevel"/>
    <w:tmpl w:val="F678F91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B148F9"/>
    <w:multiLevelType w:val="hybridMultilevel"/>
    <w:tmpl w:val="A938689E"/>
    <w:lvl w:ilvl="0" w:tplc="7C50ABA4">
      <w:start w:val="1"/>
      <w:numFmt w:val="lowerLetter"/>
      <w:lvlText w:val="%1)"/>
      <w:lvlJc w:val="left"/>
      <w:pPr>
        <w:ind w:left="1125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845" w:hanging="360"/>
      </w:pPr>
    </w:lvl>
    <w:lvl w:ilvl="2" w:tplc="0809001B" w:tentative="1">
      <w:start w:val="1"/>
      <w:numFmt w:val="lowerRoman"/>
      <w:lvlText w:val="%3."/>
      <w:lvlJc w:val="right"/>
      <w:pPr>
        <w:ind w:left="2565" w:hanging="180"/>
      </w:pPr>
    </w:lvl>
    <w:lvl w:ilvl="3" w:tplc="0809000F" w:tentative="1">
      <w:start w:val="1"/>
      <w:numFmt w:val="decimal"/>
      <w:lvlText w:val="%4."/>
      <w:lvlJc w:val="left"/>
      <w:pPr>
        <w:ind w:left="3285" w:hanging="360"/>
      </w:pPr>
    </w:lvl>
    <w:lvl w:ilvl="4" w:tplc="08090019" w:tentative="1">
      <w:start w:val="1"/>
      <w:numFmt w:val="lowerLetter"/>
      <w:lvlText w:val="%5."/>
      <w:lvlJc w:val="left"/>
      <w:pPr>
        <w:ind w:left="4005" w:hanging="360"/>
      </w:pPr>
    </w:lvl>
    <w:lvl w:ilvl="5" w:tplc="0809001B" w:tentative="1">
      <w:start w:val="1"/>
      <w:numFmt w:val="lowerRoman"/>
      <w:lvlText w:val="%6."/>
      <w:lvlJc w:val="right"/>
      <w:pPr>
        <w:ind w:left="4725" w:hanging="180"/>
      </w:pPr>
    </w:lvl>
    <w:lvl w:ilvl="6" w:tplc="0809000F" w:tentative="1">
      <w:start w:val="1"/>
      <w:numFmt w:val="decimal"/>
      <w:lvlText w:val="%7."/>
      <w:lvlJc w:val="left"/>
      <w:pPr>
        <w:ind w:left="5445" w:hanging="360"/>
      </w:pPr>
    </w:lvl>
    <w:lvl w:ilvl="7" w:tplc="08090019" w:tentative="1">
      <w:start w:val="1"/>
      <w:numFmt w:val="lowerLetter"/>
      <w:lvlText w:val="%8."/>
      <w:lvlJc w:val="left"/>
      <w:pPr>
        <w:ind w:left="6165" w:hanging="360"/>
      </w:pPr>
    </w:lvl>
    <w:lvl w:ilvl="8" w:tplc="08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6" w15:restartNumberingAfterBreak="0">
    <w:nsid w:val="343A563B"/>
    <w:multiLevelType w:val="hybridMultilevel"/>
    <w:tmpl w:val="A6988D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64545E"/>
    <w:multiLevelType w:val="hybridMultilevel"/>
    <w:tmpl w:val="DED2DD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3207D8"/>
    <w:multiLevelType w:val="hybridMultilevel"/>
    <w:tmpl w:val="3C0E4A64"/>
    <w:lvl w:ilvl="0" w:tplc="037AAE46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04C76A4"/>
    <w:multiLevelType w:val="hybridMultilevel"/>
    <w:tmpl w:val="7B98DF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1C5A49"/>
    <w:multiLevelType w:val="hybridMultilevel"/>
    <w:tmpl w:val="F1B0A7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7A175E"/>
    <w:multiLevelType w:val="hybridMultilevel"/>
    <w:tmpl w:val="9E665A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2A23354"/>
    <w:multiLevelType w:val="hybridMultilevel"/>
    <w:tmpl w:val="495A556C"/>
    <w:lvl w:ilvl="0" w:tplc="04090017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5163E9"/>
    <w:multiLevelType w:val="hybridMultilevel"/>
    <w:tmpl w:val="1370285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2DC2633"/>
    <w:multiLevelType w:val="hybridMultilevel"/>
    <w:tmpl w:val="6FA69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820ADF"/>
    <w:multiLevelType w:val="hybridMultilevel"/>
    <w:tmpl w:val="57FCF41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02256441">
    <w:abstractNumId w:val="14"/>
  </w:num>
  <w:num w:numId="2" w16cid:durableId="1320428739">
    <w:abstractNumId w:val="10"/>
  </w:num>
  <w:num w:numId="3" w16cid:durableId="1170677458">
    <w:abstractNumId w:val="6"/>
  </w:num>
  <w:num w:numId="4" w16cid:durableId="520048462">
    <w:abstractNumId w:val="7"/>
  </w:num>
  <w:num w:numId="5" w16cid:durableId="763037913">
    <w:abstractNumId w:val="13"/>
  </w:num>
  <w:num w:numId="6" w16cid:durableId="1921937157">
    <w:abstractNumId w:val="4"/>
  </w:num>
  <w:num w:numId="7" w16cid:durableId="990408874">
    <w:abstractNumId w:val="9"/>
  </w:num>
  <w:num w:numId="8" w16cid:durableId="576668804">
    <w:abstractNumId w:val="8"/>
  </w:num>
  <w:num w:numId="9" w16cid:durableId="1877740504">
    <w:abstractNumId w:val="3"/>
  </w:num>
  <w:num w:numId="10" w16cid:durableId="550381021">
    <w:abstractNumId w:val="11"/>
  </w:num>
  <w:num w:numId="11" w16cid:durableId="150297629">
    <w:abstractNumId w:val="0"/>
  </w:num>
  <w:num w:numId="12" w16cid:durableId="1403868809">
    <w:abstractNumId w:val="12"/>
  </w:num>
  <w:num w:numId="13" w16cid:durableId="2107455674">
    <w:abstractNumId w:val="5"/>
  </w:num>
  <w:num w:numId="14" w16cid:durableId="2009751429">
    <w:abstractNumId w:val="1"/>
  </w:num>
  <w:num w:numId="15" w16cid:durableId="71396092">
    <w:abstractNumId w:val="15"/>
  </w:num>
  <w:num w:numId="16" w16cid:durableId="12927866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1" w:cryptProviderType="rsaAES" w:cryptAlgorithmClass="hash" w:cryptAlgorithmType="typeAny" w:cryptAlgorithmSid="14" w:cryptSpinCount="100000" w:hash="1JXOZIuTA9VjgHEKn1rMpFmXDKoy+3hFrxuDPX7LjxttfIVJULaqF+hl6vtuhT02oTwR17a2LzSlQV1+vWGTWA==" w:salt="rabz4L1IAZDrsSOJ14jsH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TQzNjA0MDezNDVU0lEKTi0uzszPAykwMqwFAHRCqEstAAAA"/>
  </w:docVars>
  <w:rsids>
    <w:rsidRoot w:val="003C07C4"/>
    <w:rsid w:val="000040A5"/>
    <w:rsid w:val="000056A4"/>
    <w:rsid w:val="000326A7"/>
    <w:rsid w:val="00045471"/>
    <w:rsid w:val="00053046"/>
    <w:rsid w:val="00066A79"/>
    <w:rsid w:val="00084418"/>
    <w:rsid w:val="00085980"/>
    <w:rsid w:val="000B2F7A"/>
    <w:rsid w:val="000E07E3"/>
    <w:rsid w:val="000E1006"/>
    <w:rsid w:val="000F19EF"/>
    <w:rsid w:val="000F23DA"/>
    <w:rsid w:val="000F4673"/>
    <w:rsid w:val="00147F5F"/>
    <w:rsid w:val="00170CDB"/>
    <w:rsid w:val="00175902"/>
    <w:rsid w:val="001A17ED"/>
    <w:rsid w:val="001B2F94"/>
    <w:rsid w:val="001D00D9"/>
    <w:rsid w:val="001D041C"/>
    <w:rsid w:val="0022634D"/>
    <w:rsid w:val="00243C9E"/>
    <w:rsid w:val="002540CB"/>
    <w:rsid w:val="00257659"/>
    <w:rsid w:val="0027092A"/>
    <w:rsid w:val="002D4029"/>
    <w:rsid w:val="002D5E17"/>
    <w:rsid w:val="002D7E00"/>
    <w:rsid w:val="002E1531"/>
    <w:rsid w:val="002F3F82"/>
    <w:rsid w:val="003126D8"/>
    <w:rsid w:val="003237C6"/>
    <w:rsid w:val="00343F71"/>
    <w:rsid w:val="00351C2A"/>
    <w:rsid w:val="003807E8"/>
    <w:rsid w:val="003910BF"/>
    <w:rsid w:val="003A07A7"/>
    <w:rsid w:val="003A5579"/>
    <w:rsid w:val="003C07C4"/>
    <w:rsid w:val="003C6578"/>
    <w:rsid w:val="003E711F"/>
    <w:rsid w:val="00413CF6"/>
    <w:rsid w:val="00425BBB"/>
    <w:rsid w:val="00441DEC"/>
    <w:rsid w:val="0045096E"/>
    <w:rsid w:val="004675C8"/>
    <w:rsid w:val="004940A0"/>
    <w:rsid w:val="004A4780"/>
    <w:rsid w:val="004D2A56"/>
    <w:rsid w:val="004E244E"/>
    <w:rsid w:val="004E2A4A"/>
    <w:rsid w:val="004E61E5"/>
    <w:rsid w:val="0050099F"/>
    <w:rsid w:val="005060D8"/>
    <w:rsid w:val="005109B8"/>
    <w:rsid w:val="005117A7"/>
    <w:rsid w:val="00526B85"/>
    <w:rsid w:val="00550C1A"/>
    <w:rsid w:val="00591ABD"/>
    <w:rsid w:val="005A3289"/>
    <w:rsid w:val="005B4FB3"/>
    <w:rsid w:val="005C7797"/>
    <w:rsid w:val="005E6EE6"/>
    <w:rsid w:val="006016DB"/>
    <w:rsid w:val="0060191E"/>
    <w:rsid w:val="00604B2A"/>
    <w:rsid w:val="00604DB3"/>
    <w:rsid w:val="0060629F"/>
    <w:rsid w:val="00664284"/>
    <w:rsid w:val="00671329"/>
    <w:rsid w:val="006731C6"/>
    <w:rsid w:val="00690421"/>
    <w:rsid w:val="006D5D9B"/>
    <w:rsid w:val="00725271"/>
    <w:rsid w:val="0077269D"/>
    <w:rsid w:val="00791EFF"/>
    <w:rsid w:val="007B1768"/>
    <w:rsid w:val="007B7D8D"/>
    <w:rsid w:val="007E0A8E"/>
    <w:rsid w:val="007E761C"/>
    <w:rsid w:val="007E7E6B"/>
    <w:rsid w:val="008129D2"/>
    <w:rsid w:val="00815191"/>
    <w:rsid w:val="00817209"/>
    <w:rsid w:val="00827B46"/>
    <w:rsid w:val="00836592"/>
    <w:rsid w:val="008456C2"/>
    <w:rsid w:val="0089582F"/>
    <w:rsid w:val="008E74AC"/>
    <w:rsid w:val="00912FB4"/>
    <w:rsid w:val="00922D8B"/>
    <w:rsid w:val="00953D3C"/>
    <w:rsid w:val="0097023D"/>
    <w:rsid w:val="0098221B"/>
    <w:rsid w:val="009F581D"/>
    <w:rsid w:val="00A052F8"/>
    <w:rsid w:val="00A20490"/>
    <w:rsid w:val="00A22153"/>
    <w:rsid w:val="00A464D2"/>
    <w:rsid w:val="00A5339C"/>
    <w:rsid w:val="00A706FA"/>
    <w:rsid w:val="00A93A92"/>
    <w:rsid w:val="00A96FFD"/>
    <w:rsid w:val="00AA5937"/>
    <w:rsid w:val="00AB2355"/>
    <w:rsid w:val="00AC6AD7"/>
    <w:rsid w:val="00AD7F20"/>
    <w:rsid w:val="00AF5033"/>
    <w:rsid w:val="00B06AF8"/>
    <w:rsid w:val="00B160B6"/>
    <w:rsid w:val="00B27EFC"/>
    <w:rsid w:val="00B3522E"/>
    <w:rsid w:val="00B63348"/>
    <w:rsid w:val="00B653CD"/>
    <w:rsid w:val="00B739E8"/>
    <w:rsid w:val="00B76BCD"/>
    <w:rsid w:val="00B85890"/>
    <w:rsid w:val="00B93D4C"/>
    <w:rsid w:val="00BB23E8"/>
    <w:rsid w:val="00C242F2"/>
    <w:rsid w:val="00C27C32"/>
    <w:rsid w:val="00C46185"/>
    <w:rsid w:val="00C73E52"/>
    <w:rsid w:val="00CE74CC"/>
    <w:rsid w:val="00D046F0"/>
    <w:rsid w:val="00D307D2"/>
    <w:rsid w:val="00D47A54"/>
    <w:rsid w:val="00D56C56"/>
    <w:rsid w:val="00D624A2"/>
    <w:rsid w:val="00D84B96"/>
    <w:rsid w:val="00D925C7"/>
    <w:rsid w:val="00DB47CA"/>
    <w:rsid w:val="00DC0CBD"/>
    <w:rsid w:val="00DC31AA"/>
    <w:rsid w:val="00DD21E9"/>
    <w:rsid w:val="00DD5782"/>
    <w:rsid w:val="00DF7CEC"/>
    <w:rsid w:val="00E07F26"/>
    <w:rsid w:val="00E10646"/>
    <w:rsid w:val="00E11F6F"/>
    <w:rsid w:val="00E13087"/>
    <w:rsid w:val="00E2064E"/>
    <w:rsid w:val="00E36314"/>
    <w:rsid w:val="00E37C88"/>
    <w:rsid w:val="00E51F83"/>
    <w:rsid w:val="00E546A2"/>
    <w:rsid w:val="00E75F9F"/>
    <w:rsid w:val="00E8583D"/>
    <w:rsid w:val="00EE5CC9"/>
    <w:rsid w:val="00F16E5E"/>
    <w:rsid w:val="00F32063"/>
    <w:rsid w:val="00F40310"/>
    <w:rsid w:val="00F506B2"/>
    <w:rsid w:val="00F56293"/>
    <w:rsid w:val="00FB2552"/>
    <w:rsid w:val="00FC1C28"/>
    <w:rsid w:val="00FD4EB7"/>
    <w:rsid w:val="00FD7DC4"/>
    <w:rsid w:val="00FE19C6"/>
    <w:rsid w:val="00FE665C"/>
    <w:rsid w:val="00FF0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F10EAC"/>
  <w15:chartTrackingRefBased/>
  <w15:docId w15:val="{8975644E-C226-4C96-A7A5-637F226F5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iPriority="99" w:unhideWhenUsed="1"/>
    <w:lsdException w:name="footer" w:semiHidden="1" w:uiPriority="99" w:unhideWhenUsed="1"/>
    <w:lsdException w:name="caption" w:semiHidden="1" w:unhideWhenUsed="1" w:qFormat="1"/>
    <w:lsdException w:name="List" w:semiHidden="1" w:unhideWhenUsed="1"/>
    <w:lsdException w:name="Title" w:qFormat="1"/>
    <w:lsdException w:name="Default Paragraph Font" w:semiHidden="1" w:unhideWhenUsed="1"/>
    <w:lsdException w:name="Body Text" w:semiHidden="1" w:unhideWhenUsed="1"/>
    <w:lsdException w:name="Subtitle" w:qFormat="1"/>
    <w:lsdException w:name="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Variable" w:semiHidden="1" w:unhideWhenUsed="1"/>
    <w:lsdException w:name="Normal Table" w:semiHidden="1" w:uiPriority="99" w:unhideWhenUsed="1"/>
    <w:lsdException w:name="No List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7C4"/>
    <w:pPr>
      <w:suppressAutoHyphens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5F9F"/>
    <w:pPr>
      <w:keepNext/>
      <w:keepLines/>
      <w:suppressAutoHyphens w:val="0"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Z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D4EB7"/>
    <w:pPr>
      <w:spacing w:line="240" w:lineRule="auto"/>
    </w:pPr>
    <w:rPr>
      <w:lang w:val="en-ZA" w:eastAsia="en-ZA"/>
    </w:rPr>
  </w:style>
  <w:style w:type="paragraph" w:styleId="ListParagraph">
    <w:name w:val="List Paragraph"/>
    <w:basedOn w:val="Normal"/>
    <w:uiPriority w:val="34"/>
    <w:qFormat/>
    <w:rsid w:val="00FD4EB7"/>
    <w:pPr>
      <w:ind w:left="720"/>
    </w:pPr>
  </w:style>
  <w:style w:type="character" w:customStyle="1" w:styleId="WW8Num1z0">
    <w:name w:val="WW8Num1z0"/>
    <w:rsid w:val="00FD4EB7"/>
    <w:rPr>
      <w:rFonts w:ascii="Symbol" w:hAnsi="Symbol"/>
    </w:rPr>
  </w:style>
  <w:style w:type="character" w:customStyle="1" w:styleId="WW8Num1z1">
    <w:name w:val="WW8Num1z1"/>
    <w:rsid w:val="00FD4EB7"/>
    <w:rPr>
      <w:rFonts w:ascii="Courier New" w:hAnsi="Courier New" w:cs="Courier New"/>
    </w:rPr>
  </w:style>
  <w:style w:type="character" w:customStyle="1" w:styleId="WW8Num1z2">
    <w:name w:val="WW8Num1z2"/>
    <w:rsid w:val="00FD4EB7"/>
    <w:rPr>
      <w:rFonts w:ascii="Wingdings" w:hAnsi="Wingdings"/>
    </w:rPr>
  </w:style>
  <w:style w:type="paragraph" w:customStyle="1" w:styleId="Heading">
    <w:name w:val="Heading"/>
    <w:basedOn w:val="Normal"/>
    <w:next w:val="BodyText"/>
    <w:rsid w:val="00FD4EB7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link w:val="BodyTextChar"/>
    <w:rsid w:val="00FD4EB7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D4EB7"/>
    <w:rPr>
      <w:rFonts w:ascii="Calibri" w:hAnsi="Calibri"/>
      <w:color w:val="000000" w:themeColor="text1"/>
      <w:sz w:val="20"/>
      <w:szCs w:val="20"/>
      <w:lang w:val="en-ZA" w:eastAsia="en-ZA"/>
    </w:rPr>
  </w:style>
  <w:style w:type="paragraph" w:customStyle="1" w:styleId="Index">
    <w:name w:val="Index"/>
    <w:basedOn w:val="Normal"/>
    <w:rsid w:val="00FD4EB7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uiPriority w:val="99"/>
    <w:rsid w:val="00FD4EB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D4EB7"/>
    <w:rPr>
      <w:rFonts w:ascii="Calibri" w:eastAsia="Times New Roman" w:hAnsi="Calibri" w:cs="Times New Roman"/>
      <w:color w:val="000000" w:themeColor="text1"/>
      <w:sz w:val="20"/>
      <w:szCs w:val="20"/>
      <w:lang w:val="en-ZA" w:eastAsia="en-ZA"/>
    </w:rPr>
  </w:style>
  <w:style w:type="paragraph" w:styleId="Footer">
    <w:name w:val="footer"/>
    <w:basedOn w:val="Normal"/>
    <w:link w:val="FooterChar"/>
    <w:uiPriority w:val="99"/>
    <w:rsid w:val="00FD4EB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D4EB7"/>
    <w:rPr>
      <w:rFonts w:ascii="Calibri" w:eastAsia="Times New Roman" w:hAnsi="Calibri" w:cs="Times New Roman"/>
      <w:color w:val="000000" w:themeColor="text1"/>
      <w:sz w:val="20"/>
      <w:szCs w:val="20"/>
      <w:lang w:val="en-ZA" w:eastAsia="en-ZA"/>
    </w:rPr>
  </w:style>
  <w:style w:type="paragraph" w:styleId="Caption">
    <w:name w:val="caption"/>
    <w:basedOn w:val="Normal"/>
    <w:qFormat/>
    <w:rsid w:val="00FD4EB7"/>
    <w:pPr>
      <w:suppressLineNumbers/>
      <w:spacing w:before="120" w:after="120"/>
    </w:pPr>
    <w:rPr>
      <w:rFonts w:cs="Tahoma"/>
      <w:i/>
      <w:iCs/>
    </w:rPr>
  </w:style>
  <w:style w:type="paragraph" w:styleId="List">
    <w:name w:val="List"/>
    <w:basedOn w:val="BodyText"/>
    <w:rsid w:val="00FD4EB7"/>
    <w:rPr>
      <w:rFonts w:cs="Tahoma"/>
    </w:rPr>
  </w:style>
  <w:style w:type="character" w:styleId="Hyperlink">
    <w:name w:val="Hyperlink"/>
    <w:rsid w:val="00FD4EB7"/>
    <w:rPr>
      <w:color w:val="0000FF"/>
      <w:u w:val="single"/>
    </w:rPr>
  </w:style>
  <w:style w:type="paragraph" w:styleId="NormalWeb">
    <w:name w:val="Normal (Web)"/>
    <w:basedOn w:val="Normal"/>
    <w:rsid w:val="00FD4EB7"/>
    <w:pPr>
      <w:spacing w:before="280" w:after="280"/>
    </w:pPr>
  </w:style>
  <w:style w:type="paragraph" w:styleId="BalloonText">
    <w:name w:val="Balloon Text"/>
    <w:basedOn w:val="Normal"/>
    <w:link w:val="BalloonTextChar"/>
    <w:rsid w:val="00FD4E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D4EB7"/>
    <w:rPr>
      <w:rFonts w:ascii="Tahoma" w:eastAsia="Times New Roman" w:hAnsi="Tahoma" w:cs="Tahoma"/>
      <w:color w:val="000000" w:themeColor="text1"/>
      <w:sz w:val="16"/>
      <w:szCs w:val="16"/>
      <w:lang w:val="en-ZA" w:eastAsia="en-ZA"/>
    </w:rPr>
  </w:style>
  <w:style w:type="paragraph" w:customStyle="1" w:styleId="Minutes">
    <w:name w:val="Minutes"/>
    <w:basedOn w:val="Normal"/>
    <w:link w:val="MinutesChar"/>
    <w:qFormat/>
    <w:rsid w:val="003E711F"/>
    <w:pPr>
      <w:spacing w:after="200"/>
    </w:pPr>
    <w:rPr>
      <w:rFonts w:ascii="Calibri Light" w:hAnsi="Calibri Light"/>
      <w:szCs w:val="36"/>
      <w:lang w:val="en-ZA"/>
    </w:rPr>
  </w:style>
  <w:style w:type="character" w:customStyle="1" w:styleId="MinutesChar">
    <w:name w:val="Minutes Char"/>
    <w:basedOn w:val="DefaultParagraphFont"/>
    <w:link w:val="Minutes"/>
    <w:rsid w:val="003E711F"/>
    <w:rPr>
      <w:rFonts w:ascii="Calibri Light" w:hAnsi="Calibri Light"/>
      <w:szCs w:val="36"/>
      <w:lang w:val="en-ZA"/>
    </w:rPr>
  </w:style>
  <w:style w:type="paragraph" w:customStyle="1" w:styleId="Default">
    <w:name w:val="Default"/>
    <w:rsid w:val="003C07C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Z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07C4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07C4"/>
    <w:rPr>
      <w:rFonts w:ascii="Times New Roman" w:eastAsia="Times New Roman" w:hAnsi="Times New Roman" w:cs="Times New Roman"/>
      <w:i/>
      <w:iCs/>
      <w:color w:val="4F81BD" w:themeColor="accent1"/>
      <w:sz w:val="24"/>
      <w:szCs w:val="24"/>
      <w:lang w:val="en-US"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B739E8"/>
    <w:rPr>
      <w:color w:val="808080"/>
      <w:shd w:val="clear" w:color="auto" w:fill="E6E6E6"/>
    </w:rPr>
  </w:style>
  <w:style w:type="table" w:styleId="TableGrid">
    <w:name w:val="Table Grid"/>
    <w:basedOn w:val="TableNormal"/>
    <w:rsid w:val="00E37C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75F9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39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1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7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1BA0E66-7EE8-6B4B-9F9A-4C4647C07749}">
  <we:reference id="wa200001011" version="1.2.0.0" store="en-GB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593187-b5ef-4ad0-81a6-4409948d2e3a">
      <Terms xmlns="http://schemas.microsoft.com/office/infopath/2007/PartnerControls"/>
    </lcf76f155ced4ddcb4097134ff3c332f>
    <TaxCatchAll xmlns="ddb27c92-d8ea-4501-804b-7eff2a2e708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B70FA6D8FAF442B815433BEC1DBFFD" ma:contentTypeVersion="11" ma:contentTypeDescription="Create a new document." ma:contentTypeScope="" ma:versionID="7386d53f1d585dd512ed795d47c51cba">
  <xsd:schema xmlns:xsd="http://www.w3.org/2001/XMLSchema" xmlns:xs="http://www.w3.org/2001/XMLSchema" xmlns:p="http://schemas.microsoft.com/office/2006/metadata/properties" xmlns:ns2="3e593187-b5ef-4ad0-81a6-4409948d2e3a" xmlns:ns3="ddb27c92-d8ea-4501-804b-7eff2a2e708f" targetNamespace="http://schemas.microsoft.com/office/2006/metadata/properties" ma:root="true" ma:fieldsID="5e0fa02011197ddfe42e8b4dbb75b234" ns2:_="" ns3:_="">
    <xsd:import namespace="3e593187-b5ef-4ad0-81a6-4409948d2e3a"/>
    <xsd:import namespace="ddb27c92-d8ea-4501-804b-7eff2a2e70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93187-b5ef-4ad0-81a6-4409948d2e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7c7fa08-bd26-4245-ba55-63d7482a35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27c92-d8ea-4501-804b-7eff2a2e708f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e3f7afa-5c04-42a6-9cb4-cd0fcbfcaa60}" ma:internalName="TaxCatchAll" ma:showField="CatchAllData" ma:web="ddb27c92-d8ea-4501-804b-7eff2a2e70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05602E-64D5-4DDC-B534-DE13EAEF03C4}">
  <ds:schemaRefs>
    <ds:schemaRef ds:uri="http://schemas.microsoft.com/office/2006/metadata/properties"/>
    <ds:schemaRef ds:uri="http://schemas.microsoft.com/office/infopath/2007/PartnerControls"/>
    <ds:schemaRef ds:uri="3e593187-b5ef-4ad0-81a6-4409948d2e3a"/>
    <ds:schemaRef ds:uri="ddb27c92-d8ea-4501-804b-7eff2a2e708f"/>
  </ds:schemaRefs>
</ds:datastoreItem>
</file>

<file path=customXml/itemProps2.xml><?xml version="1.0" encoding="utf-8"?>
<ds:datastoreItem xmlns:ds="http://schemas.openxmlformats.org/officeDocument/2006/customXml" ds:itemID="{3D738E61-F0E9-41DC-A5AE-2A18EDC2FE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DEA791-B4A2-48A6-AA5D-C2892FF4B2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593187-b5ef-4ad0-81a6-4409948d2e3a"/>
    <ds:schemaRef ds:uri="ddb27c92-d8ea-4501-804b-7eff2a2e70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2</Pages>
  <Words>461</Words>
  <Characters>2749</Characters>
  <Application>Microsoft Office Word</Application>
  <DocSecurity>8</DocSecurity>
  <Lines>10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rsion1</vt:lpstr>
    </vt:vector>
  </TitlesOfParts>
  <Company>V1</Company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on1</dc:title>
  <dc:subject>15 Feb 2018</dc:subject>
  <dc:creator>SAAM Secretary</dc:creator>
  <cp:keywords/>
  <dc:description/>
  <cp:lastModifiedBy>Maryke Ward</cp:lastModifiedBy>
  <cp:revision>15</cp:revision>
  <cp:lastPrinted>2018-02-15T09:49:00Z</cp:lastPrinted>
  <dcterms:created xsi:type="dcterms:W3CDTF">2021-07-19T08:38:00Z</dcterms:created>
  <dcterms:modified xsi:type="dcterms:W3CDTF">2022-11-18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B70FA6D8FAF442B815433BEC1DBFFD</vt:lpwstr>
  </property>
  <property fmtid="{D5CDD505-2E9C-101B-9397-08002B2CF9AE}" pid="3" name="grammarly_documentId">
    <vt:lpwstr>documentId_9570</vt:lpwstr>
  </property>
  <property fmtid="{D5CDD505-2E9C-101B-9397-08002B2CF9AE}" pid="4" name="grammarly_documentContext">
    <vt:lpwstr>{"goals":[],"domain":"general","emotions":[],"dialect":"british"}</vt:lpwstr>
  </property>
  <property fmtid="{D5CDD505-2E9C-101B-9397-08002B2CF9AE}" pid="5" name="GrammarlyDocumentId">
    <vt:lpwstr>87dbbfb998acbf98eeabdf504076443327a8c36ee61a5fa2955f3ed2e29f8324</vt:lpwstr>
  </property>
</Properties>
</file>